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2789" w:rsidRPr="00D154C5" w:rsidRDefault="00E107D5" w:rsidP="006B6A66">
      <w:pPr>
        <w:ind w:firstLine="720"/>
        <w:rPr>
          <w:b/>
          <w:sz w:val="32"/>
          <w:szCs w:val="32"/>
        </w:rPr>
      </w:pPr>
      <w:r>
        <w:rPr>
          <w:rFonts w:ascii="Arial" w:hAnsi="Arial" w:cs="Arial"/>
          <w:i/>
          <w:noProof/>
          <w:sz w:val="36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200275</wp:posOffset>
            </wp:positionH>
            <wp:positionV relativeFrom="paragraph">
              <wp:posOffset>-333375</wp:posOffset>
            </wp:positionV>
            <wp:extent cx="2423380" cy="1400175"/>
            <wp:effectExtent l="0" t="0" r="0" b="0"/>
            <wp:wrapNone/>
            <wp:docPr id="52" name="Picture 52" descr="MRMA New Logo henley rev #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MRMA New Logo henley rev #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51" b="18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380" cy="1400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154C5" w:rsidRPr="00D154C5" w:rsidRDefault="00D154C5" w:rsidP="00D154C5">
      <w:pPr>
        <w:pStyle w:val="Heading7"/>
        <w:jc w:val="center"/>
        <w:rPr>
          <w:rFonts w:ascii="Arial" w:hAnsi="Arial" w:cs="Arial"/>
          <w:i w:val="0"/>
          <w:color w:val="auto"/>
          <w:sz w:val="36"/>
        </w:rPr>
      </w:pPr>
    </w:p>
    <w:p w:rsidR="00D154C5" w:rsidRPr="00D154C5" w:rsidRDefault="00D154C5" w:rsidP="00B25521">
      <w:pPr>
        <w:pStyle w:val="Heading7"/>
        <w:ind w:left="7200" w:firstLine="720"/>
        <w:jc w:val="center"/>
        <w:rPr>
          <w:rFonts w:ascii="Arial" w:hAnsi="Arial" w:cs="Arial"/>
          <w:i w:val="0"/>
          <w:color w:val="auto"/>
          <w:sz w:val="36"/>
        </w:rPr>
      </w:pPr>
    </w:p>
    <w:p w:rsidR="00D154C5" w:rsidRDefault="00D154C5" w:rsidP="00D154C5">
      <w:pPr>
        <w:jc w:val="center"/>
        <w:rPr>
          <w:b/>
          <w:sz w:val="28"/>
          <w:szCs w:val="28"/>
        </w:rPr>
      </w:pPr>
    </w:p>
    <w:p w:rsidR="0093390A" w:rsidRPr="00012A69" w:rsidRDefault="0093390A" w:rsidP="0093390A">
      <w:pPr>
        <w:pStyle w:val="Heading7"/>
        <w:jc w:val="center"/>
        <w:rPr>
          <w:rFonts w:ascii="Trebuchet MS" w:hAnsi="Trebuchet MS" w:cs="Arial"/>
          <w:b/>
          <w:i w:val="0"/>
          <w:color w:val="auto"/>
          <w:sz w:val="36"/>
          <w:szCs w:val="36"/>
        </w:rPr>
      </w:pPr>
      <w:r w:rsidRPr="00012A69">
        <w:rPr>
          <w:rFonts w:ascii="Trebuchet MS" w:hAnsi="Trebuchet MS" w:cs="Arial"/>
          <w:b/>
          <w:i w:val="0"/>
          <w:color w:val="auto"/>
          <w:sz w:val="36"/>
          <w:szCs w:val="36"/>
        </w:rPr>
        <w:t>Reservation Form</w:t>
      </w:r>
    </w:p>
    <w:p w:rsidR="00586953" w:rsidRPr="00536E3D" w:rsidRDefault="00B25521" w:rsidP="00D154C5">
      <w:pPr>
        <w:jc w:val="center"/>
        <w:rPr>
          <w:b/>
          <w:sz w:val="16"/>
          <w:szCs w:val="16"/>
        </w:rPr>
      </w:pPr>
      <w:r>
        <w:rPr>
          <w:b/>
          <w:sz w:val="32"/>
          <w:szCs w:val="32"/>
        </w:rPr>
        <w:t xml:space="preserve">      </w:t>
      </w:r>
    </w:p>
    <w:p w:rsidR="00B646C1" w:rsidRDefault="00B646C1" w:rsidP="00D154C5">
      <w:pPr>
        <w:jc w:val="center"/>
        <w:rPr>
          <w:rFonts w:ascii="Trebuchet MS" w:hAnsi="Trebuchet MS"/>
          <w:b/>
          <w:sz w:val="32"/>
          <w:szCs w:val="32"/>
        </w:rPr>
      </w:pPr>
      <w:r>
        <w:rPr>
          <w:rFonts w:ascii="Trebuchet MS" w:hAnsi="Trebuchet MS"/>
          <w:b/>
          <w:sz w:val="32"/>
          <w:szCs w:val="32"/>
        </w:rPr>
        <w:t>MRMA</w:t>
      </w:r>
      <w:r w:rsidR="00D154C5" w:rsidRPr="00012A69">
        <w:rPr>
          <w:rFonts w:ascii="Trebuchet MS" w:hAnsi="Trebuchet MS"/>
          <w:b/>
          <w:sz w:val="32"/>
          <w:szCs w:val="32"/>
        </w:rPr>
        <w:t xml:space="preserve"> </w:t>
      </w:r>
      <w:r w:rsidR="00FB7FB2" w:rsidRPr="00012A69">
        <w:rPr>
          <w:rFonts w:ascii="Trebuchet MS" w:hAnsi="Trebuchet MS"/>
          <w:b/>
          <w:sz w:val="32"/>
          <w:szCs w:val="32"/>
        </w:rPr>
        <w:t>Annual Dinner</w:t>
      </w:r>
      <w:r w:rsidR="00222AFE">
        <w:rPr>
          <w:rFonts w:ascii="Trebuchet MS" w:hAnsi="Trebuchet MS"/>
          <w:b/>
          <w:sz w:val="32"/>
          <w:szCs w:val="32"/>
        </w:rPr>
        <w:t xml:space="preserve">, </w:t>
      </w:r>
      <w:r w:rsidR="005D7B2B">
        <w:rPr>
          <w:rFonts w:ascii="Trebuchet MS" w:hAnsi="Trebuchet MS"/>
          <w:b/>
          <w:sz w:val="32"/>
          <w:szCs w:val="32"/>
        </w:rPr>
        <w:t>Arcade</w:t>
      </w:r>
      <w:r w:rsidR="0093390A">
        <w:rPr>
          <w:rFonts w:ascii="Trebuchet MS" w:hAnsi="Trebuchet MS"/>
          <w:b/>
          <w:sz w:val="32"/>
          <w:szCs w:val="32"/>
        </w:rPr>
        <w:t xml:space="preserve"> &amp; Bowling</w:t>
      </w:r>
      <w:r>
        <w:rPr>
          <w:rFonts w:ascii="Trebuchet MS" w:hAnsi="Trebuchet MS"/>
          <w:b/>
          <w:sz w:val="32"/>
          <w:szCs w:val="32"/>
        </w:rPr>
        <w:t xml:space="preserve"> Night</w:t>
      </w:r>
    </w:p>
    <w:p w:rsidR="00D154C5" w:rsidRDefault="00B646C1" w:rsidP="00D154C5">
      <w:pPr>
        <w:jc w:val="center"/>
        <w:rPr>
          <w:rFonts w:ascii="Trebuchet MS" w:hAnsi="Trebuchet MS"/>
          <w:b/>
          <w:sz w:val="32"/>
          <w:szCs w:val="32"/>
        </w:rPr>
      </w:pPr>
      <w:r>
        <w:rPr>
          <w:rFonts w:ascii="Trebuchet MS" w:hAnsi="Trebuchet MS"/>
          <w:b/>
          <w:sz w:val="32"/>
          <w:szCs w:val="32"/>
        </w:rPr>
        <w:t>Featuring the “Person of the Year” Award</w:t>
      </w:r>
      <w:r w:rsidR="00012A69" w:rsidRPr="00012A69">
        <w:rPr>
          <w:rFonts w:ascii="Trebuchet MS" w:hAnsi="Trebuchet MS"/>
          <w:b/>
          <w:sz w:val="32"/>
          <w:szCs w:val="32"/>
        </w:rPr>
        <w:t xml:space="preserve"> </w:t>
      </w:r>
    </w:p>
    <w:p w:rsidR="00CE3D4C" w:rsidRDefault="00ED5A16" w:rsidP="00D154C5">
      <w:pPr>
        <w:jc w:val="center"/>
        <w:rPr>
          <w:rFonts w:ascii="Trebuchet MS" w:hAnsi="Trebuchet MS"/>
          <w:b/>
          <w:sz w:val="32"/>
          <w:szCs w:val="32"/>
        </w:rPr>
      </w:pPr>
      <w:r>
        <w:rPr>
          <w:rFonts w:ascii="Trebuchet MS" w:hAnsi="Trebuchet MS"/>
          <w:b/>
          <w:sz w:val="32"/>
          <w:szCs w:val="32"/>
        </w:rPr>
        <w:t>Thursday</w:t>
      </w:r>
      <w:r w:rsidR="00CE3D4C" w:rsidRPr="00CE3D4C">
        <w:rPr>
          <w:rFonts w:ascii="Trebuchet MS" w:hAnsi="Trebuchet MS"/>
          <w:b/>
          <w:sz w:val="32"/>
          <w:szCs w:val="32"/>
        </w:rPr>
        <w:t xml:space="preserve">, January </w:t>
      </w:r>
      <w:r>
        <w:rPr>
          <w:rFonts w:ascii="Trebuchet MS" w:hAnsi="Trebuchet MS"/>
          <w:b/>
          <w:sz w:val="32"/>
          <w:szCs w:val="32"/>
        </w:rPr>
        <w:t>25</w:t>
      </w:r>
      <w:r w:rsidR="00CE3D4C" w:rsidRPr="00CE3D4C">
        <w:rPr>
          <w:rFonts w:ascii="Trebuchet MS" w:hAnsi="Trebuchet MS"/>
          <w:b/>
          <w:sz w:val="32"/>
          <w:szCs w:val="32"/>
        </w:rPr>
        <w:t>, 201</w:t>
      </w:r>
      <w:r w:rsidR="0099021A">
        <w:rPr>
          <w:rFonts w:ascii="Trebuchet MS" w:hAnsi="Trebuchet MS"/>
          <w:b/>
          <w:sz w:val="32"/>
          <w:szCs w:val="32"/>
        </w:rPr>
        <w:t>8</w:t>
      </w:r>
    </w:p>
    <w:p w:rsidR="00536E3D" w:rsidRDefault="00B25521" w:rsidP="00536E3D">
      <w:pPr>
        <w:jc w:val="center"/>
        <w:rPr>
          <w:rFonts w:ascii="Trebuchet MS" w:hAnsi="Trebuchet MS" w:cs="Arial"/>
          <w:b/>
          <w:sz w:val="36"/>
          <w:szCs w:val="36"/>
        </w:rPr>
      </w:pPr>
      <w:r w:rsidRPr="00586953">
        <w:rPr>
          <w:rFonts w:ascii="Trebuchet MS" w:hAnsi="Trebuchet MS" w:cs="Arial"/>
          <w:b/>
          <w:sz w:val="36"/>
          <w:szCs w:val="36"/>
        </w:rPr>
        <w:t xml:space="preserve">    </w:t>
      </w:r>
    </w:p>
    <w:p w:rsidR="00D154C5" w:rsidRPr="00536E3D" w:rsidRDefault="00D154C5" w:rsidP="00536E3D">
      <w:pPr>
        <w:rPr>
          <w:rFonts w:ascii="Trebuchet MS" w:hAnsi="Trebuchet MS" w:cs="Arial"/>
          <w:b/>
          <w:sz w:val="36"/>
          <w:szCs w:val="36"/>
        </w:rPr>
      </w:pPr>
      <w:r w:rsidRPr="00012A69">
        <w:rPr>
          <w:rFonts w:ascii="Trebuchet MS" w:hAnsi="Trebuchet MS" w:cs="Arial"/>
          <w:bCs/>
        </w:rPr>
        <w:t>Reservation(s) __</w:t>
      </w:r>
      <w:r w:rsidR="008651CB" w:rsidRPr="00012A69">
        <w:rPr>
          <w:rFonts w:ascii="Trebuchet MS" w:hAnsi="Trebuchet MS" w:cs="Arial"/>
          <w:bCs/>
          <w:u w:val="single"/>
        </w:rPr>
        <w:t>_</w:t>
      </w:r>
      <w:r w:rsidR="00B646C1">
        <w:rPr>
          <w:rFonts w:ascii="Trebuchet MS" w:hAnsi="Trebuchet MS" w:cs="Arial"/>
          <w:bCs/>
        </w:rPr>
        <w:t>__ @ $</w:t>
      </w:r>
      <w:r w:rsidR="00ED5A16">
        <w:rPr>
          <w:rFonts w:ascii="Trebuchet MS" w:hAnsi="Trebuchet MS" w:cs="Arial"/>
          <w:bCs/>
        </w:rPr>
        <w:t>100</w:t>
      </w:r>
      <w:r w:rsidR="00B646C1">
        <w:rPr>
          <w:rFonts w:ascii="Trebuchet MS" w:hAnsi="Trebuchet MS" w:cs="Arial"/>
          <w:bCs/>
        </w:rPr>
        <w:t>.00 per person</w:t>
      </w:r>
      <w:r w:rsidRPr="00012A69">
        <w:rPr>
          <w:rFonts w:ascii="Trebuchet MS" w:hAnsi="Trebuchet MS" w:cs="Arial"/>
          <w:bCs/>
        </w:rPr>
        <w:t xml:space="preserve"> </w:t>
      </w:r>
      <w:r w:rsidR="00B646C1">
        <w:rPr>
          <w:rFonts w:ascii="Trebuchet MS" w:hAnsi="Trebuchet MS" w:cs="Arial"/>
          <w:bCs/>
        </w:rPr>
        <w:tab/>
      </w:r>
      <w:r w:rsidR="00B646C1">
        <w:rPr>
          <w:rFonts w:ascii="Trebuchet MS" w:hAnsi="Trebuchet MS" w:cs="Arial"/>
          <w:bCs/>
        </w:rPr>
        <w:tab/>
        <w:t xml:space="preserve">Total   </w:t>
      </w:r>
      <w:r w:rsidR="00536E3D">
        <w:rPr>
          <w:rFonts w:ascii="Trebuchet MS" w:hAnsi="Trebuchet MS" w:cs="Arial"/>
          <w:bCs/>
        </w:rPr>
        <w:t xml:space="preserve">           </w:t>
      </w:r>
      <w:r w:rsidR="00B646C1">
        <w:rPr>
          <w:rFonts w:ascii="Trebuchet MS" w:hAnsi="Trebuchet MS" w:cs="Arial"/>
          <w:bCs/>
        </w:rPr>
        <w:t>$____________________</w:t>
      </w:r>
    </w:p>
    <w:p w:rsidR="00D154C5" w:rsidRPr="0093390A" w:rsidRDefault="0093390A" w:rsidP="00D154C5">
      <w:pPr>
        <w:rPr>
          <w:rFonts w:ascii="Trebuchet MS" w:hAnsi="Trebuchet MS" w:cs="Arial"/>
          <w:bCs/>
          <w:sz w:val="18"/>
          <w:szCs w:val="18"/>
        </w:rPr>
      </w:pPr>
      <w:r w:rsidRPr="0093390A">
        <w:rPr>
          <w:rFonts w:ascii="Trebuchet MS" w:hAnsi="Trebuchet MS" w:cs="Arial"/>
          <w:bCs/>
          <w:sz w:val="18"/>
          <w:szCs w:val="18"/>
        </w:rPr>
        <w:t>(Tables of 10 available</w:t>
      </w:r>
      <w:r>
        <w:rPr>
          <w:rFonts w:ascii="Trebuchet MS" w:hAnsi="Trebuchet MS" w:cs="Arial"/>
          <w:bCs/>
          <w:sz w:val="18"/>
          <w:szCs w:val="18"/>
        </w:rPr>
        <w:t xml:space="preserve"> for group seating</w:t>
      </w:r>
      <w:r w:rsidRPr="0093390A">
        <w:rPr>
          <w:rFonts w:ascii="Trebuchet MS" w:hAnsi="Trebuchet MS" w:cs="Arial"/>
          <w:bCs/>
          <w:sz w:val="18"/>
          <w:szCs w:val="18"/>
        </w:rPr>
        <w:t>)</w:t>
      </w:r>
    </w:p>
    <w:p w:rsidR="00536E3D" w:rsidRPr="00536E3D" w:rsidRDefault="00536E3D" w:rsidP="008651CB">
      <w:pPr>
        <w:spacing w:line="360" w:lineRule="auto"/>
        <w:rPr>
          <w:rFonts w:ascii="Trebuchet MS" w:hAnsi="Trebuchet MS" w:cs="Arial"/>
          <w:bCs/>
          <w:sz w:val="16"/>
          <w:szCs w:val="16"/>
        </w:rPr>
      </w:pPr>
    </w:p>
    <w:p w:rsidR="00D154C5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8651CB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8651CB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8651CB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8651CB" w:rsidRPr="00012A69" w:rsidRDefault="008651CB" w:rsidP="008651CB">
      <w:pPr>
        <w:spacing w:line="360" w:lineRule="auto"/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Cs/>
        </w:rPr>
        <w:t xml:space="preserve">Name(s) </w:t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  <w:r w:rsidRPr="00012A69">
        <w:rPr>
          <w:rFonts w:ascii="Trebuchet MS" w:hAnsi="Trebuchet MS" w:cs="Arial"/>
          <w:bCs/>
          <w:u w:val="single"/>
        </w:rPr>
        <w:tab/>
      </w:r>
    </w:p>
    <w:p w:rsidR="00D154C5" w:rsidRPr="00536E3D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  <w:sz w:val="16"/>
          <w:szCs w:val="16"/>
        </w:rPr>
      </w:pPr>
    </w:p>
    <w:p w:rsidR="00DF05C2" w:rsidRPr="00012A69" w:rsidRDefault="00DF05C2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</w:rPr>
      </w:pPr>
    </w:p>
    <w:p w:rsidR="00D154C5" w:rsidRPr="00012A69" w:rsidRDefault="00DF05C2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/>
          <w:bCs/>
        </w:rPr>
      </w:pPr>
      <w:r w:rsidRPr="00012A69">
        <w:rPr>
          <w:rFonts w:ascii="Trebuchet MS" w:hAnsi="Trebuchet MS" w:cs="Arial"/>
          <w:b/>
          <w:bCs/>
        </w:rPr>
        <w:t xml:space="preserve">____ </w:t>
      </w:r>
      <w:r w:rsidR="00B646C1">
        <w:rPr>
          <w:rFonts w:ascii="Trebuchet MS" w:hAnsi="Trebuchet MS" w:cs="Arial"/>
          <w:b/>
          <w:bCs/>
          <w:i/>
        </w:rPr>
        <w:t xml:space="preserve">Yes! </w:t>
      </w:r>
      <w:r w:rsidRPr="00012A69">
        <w:rPr>
          <w:rFonts w:ascii="Trebuchet MS" w:hAnsi="Trebuchet MS" w:cs="Arial"/>
          <w:b/>
          <w:bCs/>
          <w:i/>
        </w:rPr>
        <w:t xml:space="preserve"> </w:t>
      </w:r>
      <w:r w:rsidR="00B646C1">
        <w:rPr>
          <w:rFonts w:ascii="Trebuchet MS" w:hAnsi="Trebuchet MS" w:cs="Arial"/>
          <w:b/>
          <w:bCs/>
        </w:rPr>
        <w:t>I would like to make a $250.00 S</w:t>
      </w:r>
      <w:r w:rsidRPr="00012A69">
        <w:rPr>
          <w:rFonts w:ascii="Trebuchet MS" w:hAnsi="Trebuchet MS" w:cs="Arial"/>
          <w:b/>
          <w:bCs/>
        </w:rPr>
        <w:t xml:space="preserve">ponsorship donation. </w:t>
      </w:r>
    </w:p>
    <w:p w:rsidR="00D709B1" w:rsidRPr="00012A69" w:rsidRDefault="00D709B1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/>
          <w:bCs/>
        </w:rPr>
      </w:pPr>
    </w:p>
    <w:p w:rsidR="00D709B1" w:rsidRPr="00012A69" w:rsidRDefault="00D709B1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  <w:u w:val="single"/>
        </w:rPr>
      </w:pPr>
      <w:r w:rsidRPr="00012A69">
        <w:rPr>
          <w:rFonts w:ascii="Trebuchet MS" w:hAnsi="Trebuchet MS" w:cs="Arial"/>
          <w:b/>
          <w:bCs/>
        </w:rPr>
        <w:t xml:space="preserve">Corporate Sponsor Name  </w:t>
      </w:r>
      <w:r w:rsidR="008651CB" w:rsidRPr="00012A69">
        <w:rPr>
          <w:rFonts w:ascii="Trebuchet MS" w:hAnsi="Trebuchet MS" w:cs="Arial"/>
          <w:bCs/>
          <w:u w:val="single"/>
        </w:rPr>
        <w:tab/>
      </w:r>
      <w:r w:rsidR="008651CB" w:rsidRPr="00012A69">
        <w:rPr>
          <w:rFonts w:ascii="Trebuchet MS" w:hAnsi="Trebuchet MS" w:cs="Arial"/>
          <w:bCs/>
          <w:u w:val="single"/>
        </w:rPr>
        <w:tab/>
      </w:r>
      <w:r w:rsidR="008651CB" w:rsidRPr="00012A69">
        <w:rPr>
          <w:rFonts w:ascii="Trebuchet MS" w:hAnsi="Trebuchet MS" w:cs="Arial"/>
          <w:bCs/>
          <w:u w:val="single"/>
        </w:rPr>
        <w:tab/>
      </w:r>
      <w:r w:rsidR="008651CB" w:rsidRPr="00012A69">
        <w:rPr>
          <w:rFonts w:ascii="Trebuchet MS" w:hAnsi="Trebuchet MS" w:cs="Arial"/>
          <w:bCs/>
          <w:u w:val="single"/>
        </w:rPr>
        <w:tab/>
      </w:r>
    </w:p>
    <w:p w:rsidR="00DF05C2" w:rsidRPr="00012A69" w:rsidRDefault="00E1401F" w:rsidP="00536E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right" w:pos="2520"/>
          <w:tab w:val="left" w:pos="2880"/>
          <w:tab w:val="right" w:pos="7920"/>
          <w:tab w:val="left" w:pos="8280"/>
        </w:tabs>
        <w:jc w:val="center"/>
        <w:rPr>
          <w:rFonts w:ascii="Trebuchet MS" w:hAnsi="Trebuchet MS" w:cs="Arial"/>
          <w:bCs/>
          <w:sz w:val="20"/>
          <w:szCs w:val="20"/>
        </w:rPr>
      </w:pPr>
      <w:r w:rsidRPr="00012A69">
        <w:rPr>
          <w:rFonts w:ascii="Trebuchet MS" w:hAnsi="Trebuchet MS" w:cs="Arial"/>
          <w:bCs/>
          <w:sz w:val="20"/>
          <w:szCs w:val="20"/>
        </w:rPr>
        <w:t xml:space="preserve">(Corporate sponsorship </w:t>
      </w:r>
      <w:r w:rsidR="00B646C1">
        <w:rPr>
          <w:rFonts w:ascii="Trebuchet MS" w:hAnsi="Trebuchet MS" w:cs="Arial"/>
          <w:bCs/>
          <w:sz w:val="20"/>
          <w:szCs w:val="20"/>
        </w:rPr>
        <w:tab/>
      </w:r>
      <w:r w:rsidRPr="00012A69">
        <w:rPr>
          <w:rFonts w:ascii="Trebuchet MS" w:hAnsi="Trebuchet MS" w:cs="Arial"/>
          <w:bCs/>
          <w:sz w:val="20"/>
          <w:szCs w:val="20"/>
        </w:rPr>
        <w:t>gi</w:t>
      </w:r>
      <w:r w:rsidR="0093390A">
        <w:rPr>
          <w:rFonts w:ascii="Trebuchet MS" w:hAnsi="Trebuchet MS" w:cs="Arial"/>
          <w:bCs/>
          <w:sz w:val="20"/>
          <w:szCs w:val="20"/>
        </w:rPr>
        <w:t xml:space="preserve">ves you </w:t>
      </w:r>
      <w:r w:rsidR="00B646C1">
        <w:rPr>
          <w:rFonts w:ascii="Trebuchet MS" w:hAnsi="Trebuchet MS" w:cs="Arial"/>
          <w:bCs/>
          <w:sz w:val="20"/>
          <w:szCs w:val="20"/>
        </w:rPr>
        <w:t>signage recognition at Registration T</w:t>
      </w:r>
      <w:r w:rsidRPr="00012A69">
        <w:rPr>
          <w:rFonts w:ascii="Trebuchet MS" w:hAnsi="Trebuchet MS" w:cs="Arial"/>
          <w:bCs/>
          <w:sz w:val="20"/>
          <w:szCs w:val="20"/>
        </w:rPr>
        <w:t xml:space="preserve">able and </w:t>
      </w:r>
      <w:r w:rsidR="00AE0AAE">
        <w:rPr>
          <w:rFonts w:ascii="Trebuchet MS" w:hAnsi="Trebuchet MS" w:cs="Arial"/>
          <w:bCs/>
          <w:sz w:val="20"/>
          <w:szCs w:val="20"/>
        </w:rPr>
        <w:t>b</w:t>
      </w:r>
      <w:r w:rsidR="00395FAF">
        <w:rPr>
          <w:rFonts w:ascii="Trebuchet MS" w:hAnsi="Trebuchet MS" w:cs="Arial"/>
          <w:bCs/>
          <w:sz w:val="20"/>
          <w:szCs w:val="20"/>
        </w:rPr>
        <w:t>owling lanes</w:t>
      </w:r>
      <w:r w:rsidRPr="00012A69">
        <w:rPr>
          <w:rFonts w:ascii="Trebuchet MS" w:hAnsi="Trebuchet MS" w:cs="Arial"/>
          <w:bCs/>
          <w:sz w:val="20"/>
          <w:szCs w:val="20"/>
        </w:rPr>
        <w:t>.)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</w:rPr>
      </w:pP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/>
          <w:bCs/>
        </w:rPr>
      </w:pPr>
      <w:r w:rsidRPr="00012A69">
        <w:rPr>
          <w:rFonts w:ascii="Trebuchet MS" w:hAnsi="Trebuchet MS" w:cs="Arial"/>
          <w:b/>
          <w:bCs/>
        </w:rPr>
        <w:t xml:space="preserve">Total reservations and sponsorships                                  </w:t>
      </w:r>
      <w:bookmarkStart w:id="0" w:name="_GoBack"/>
      <w:bookmarkEnd w:id="0"/>
      <w:r w:rsidRPr="00012A69">
        <w:rPr>
          <w:rFonts w:ascii="Trebuchet MS" w:hAnsi="Trebuchet MS" w:cs="Arial"/>
          <w:b/>
          <w:bCs/>
        </w:rPr>
        <w:t xml:space="preserve">  </w:t>
      </w:r>
      <w:r w:rsidR="00DF05C2" w:rsidRPr="00012A69">
        <w:rPr>
          <w:rFonts w:ascii="Trebuchet MS" w:hAnsi="Trebuchet MS" w:cs="Arial"/>
          <w:b/>
          <w:bCs/>
        </w:rPr>
        <w:t xml:space="preserve">             $ ____________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</w:rPr>
      </w:pPr>
    </w:p>
    <w:p w:rsidR="00B646C1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/>
          <w:i/>
        </w:rPr>
      </w:pPr>
      <w:r w:rsidRPr="00012A69">
        <w:rPr>
          <w:rFonts w:ascii="Trebuchet MS" w:hAnsi="Trebuchet MS" w:cs="Arial"/>
          <w:bCs/>
        </w:rPr>
        <w:t xml:space="preserve">Please make checks payable to: </w:t>
      </w:r>
      <w:r w:rsidRPr="00012A69">
        <w:rPr>
          <w:rFonts w:ascii="Trebuchet MS" w:hAnsi="Trebuchet MS" w:cs="Arial"/>
          <w:b/>
          <w:i/>
        </w:rPr>
        <w:t>Midwest Retailers and Manufacturers Association</w:t>
      </w:r>
    </w:p>
    <w:p w:rsidR="00D154C5" w:rsidRPr="00B646C1" w:rsidRDefault="00B646C1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/>
          <w:sz w:val="16"/>
          <w:szCs w:val="16"/>
        </w:rPr>
      </w:pPr>
      <w:r w:rsidRPr="00B646C1">
        <w:rPr>
          <w:rFonts w:ascii="Trebuchet MS" w:hAnsi="Trebuchet MS" w:cs="Arial"/>
          <w:i/>
          <w:sz w:val="16"/>
          <w:szCs w:val="16"/>
        </w:rPr>
        <w:t>(Checks are our preferred payment method-Thank you!)</w:t>
      </w:r>
      <w:r w:rsidR="00D154C5" w:rsidRPr="00B646C1">
        <w:rPr>
          <w:rFonts w:ascii="Trebuchet MS" w:hAnsi="Trebuchet MS" w:cs="Arial"/>
          <w:bCs/>
          <w:sz w:val="16"/>
          <w:szCs w:val="16"/>
        </w:rPr>
        <w:t xml:space="preserve"> </w:t>
      </w:r>
      <w:r w:rsidR="0088085D" w:rsidRPr="00B646C1">
        <w:rPr>
          <w:rFonts w:ascii="Trebuchet MS" w:hAnsi="Trebuchet MS" w:cs="Arial"/>
          <w:bCs/>
          <w:sz w:val="16"/>
          <w:szCs w:val="16"/>
        </w:rPr>
        <w:t xml:space="preserve"> </w:t>
      </w:r>
      <w:r w:rsidR="00D154C5" w:rsidRPr="00B646C1">
        <w:rPr>
          <w:rFonts w:ascii="Trebuchet MS" w:hAnsi="Trebuchet MS" w:cs="Arial"/>
          <w:bCs/>
          <w:sz w:val="16"/>
          <w:szCs w:val="16"/>
        </w:rPr>
        <w:t xml:space="preserve">                                 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</w:rPr>
      </w:pPr>
    </w:p>
    <w:p w:rsidR="00D154C5" w:rsidRPr="00012A69" w:rsidRDefault="0088085D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</w:rPr>
      </w:pPr>
      <w:r w:rsidRPr="00012A69">
        <w:rPr>
          <w:rFonts w:ascii="Trebuchet MS" w:hAnsi="Trebuchet MS" w:cs="Arial"/>
        </w:rPr>
        <w:t xml:space="preserve">Or </w:t>
      </w:r>
      <w:r w:rsidR="00D154C5" w:rsidRPr="00012A69">
        <w:rPr>
          <w:rFonts w:ascii="Trebuchet MS" w:hAnsi="Trebuchet MS" w:cs="Arial"/>
        </w:rPr>
        <w:t>Credit Card # ____________________________________   Exp. Date ____________</w:t>
      </w:r>
      <w:r w:rsidR="00DF05C2" w:rsidRPr="00012A69">
        <w:rPr>
          <w:rFonts w:ascii="Trebuchet MS" w:hAnsi="Trebuchet MS" w:cs="Arial"/>
        </w:rPr>
        <w:t>__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sz w:val="16"/>
          <w:szCs w:val="16"/>
        </w:rPr>
      </w:pPr>
      <w:r w:rsidRPr="00012A69">
        <w:rPr>
          <w:rFonts w:ascii="Trebuchet MS" w:hAnsi="Trebuchet MS" w:cs="Arial"/>
          <w:sz w:val="16"/>
          <w:szCs w:val="16"/>
        </w:rPr>
        <w:t xml:space="preserve">                      Circle one:  </w:t>
      </w:r>
      <w:r w:rsidR="008651CB" w:rsidRPr="00012A69">
        <w:rPr>
          <w:rFonts w:ascii="Trebuchet MS" w:hAnsi="Trebuchet MS" w:cs="Arial"/>
          <w:sz w:val="16"/>
          <w:szCs w:val="16"/>
        </w:rPr>
        <w:t>Mastercard, VISA or American Express</w:t>
      </w: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sz w:val="16"/>
          <w:szCs w:val="16"/>
        </w:rPr>
      </w:pP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</w:rPr>
      </w:pPr>
      <w:r w:rsidRPr="00012A69">
        <w:rPr>
          <w:rFonts w:ascii="Trebuchet MS" w:hAnsi="Trebuchet MS" w:cs="Arial"/>
        </w:rPr>
        <w:t>Company Name _____________________________</w:t>
      </w:r>
      <w:r w:rsidR="0088085D" w:rsidRPr="00012A69">
        <w:rPr>
          <w:rFonts w:ascii="Trebuchet MS" w:hAnsi="Trebuchet MS" w:cs="Arial"/>
        </w:rPr>
        <w:t xml:space="preserve"> Phone ________________________</w:t>
      </w:r>
      <w:r w:rsidR="00DF05C2" w:rsidRPr="00012A69">
        <w:rPr>
          <w:rFonts w:ascii="Trebuchet MS" w:hAnsi="Trebuchet MS" w:cs="Arial"/>
        </w:rPr>
        <w:t>_</w:t>
      </w:r>
      <w:r w:rsidR="00B646C1">
        <w:rPr>
          <w:rFonts w:ascii="Trebuchet MS" w:hAnsi="Trebuchet MS" w:cs="Arial"/>
        </w:rPr>
        <w:t>_</w:t>
      </w:r>
      <w:r w:rsidR="0088085D" w:rsidRPr="00012A69">
        <w:rPr>
          <w:rFonts w:ascii="Trebuchet MS" w:hAnsi="Trebuchet MS" w:cs="Arial"/>
        </w:rPr>
        <w:t xml:space="preserve"> </w:t>
      </w:r>
    </w:p>
    <w:p w:rsidR="00963F7D" w:rsidRPr="00012A69" w:rsidRDefault="00012A69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</w:rPr>
      </w:pPr>
      <w:r w:rsidRPr="00012A69">
        <w:rPr>
          <w:rFonts w:ascii="Trebuchet MS" w:hAnsi="Trebuchet MS" w:cs="Arial"/>
          <w:sz w:val="48"/>
          <w:szCs w:val="48"/>
        </w:rPr>
        <w:t></w:t>
      </w:r>
      <w:r w:rsidR="00963F7D" w:rsidRPr="00012A69">
        <w:rPr>
          <w:rFonts w:ascii="Trebuchet MS" w:hAnsi="Trebuchet MS" w:cs="Arial"/>
          <w:sz w:val="48"/>
          <w:szCs w:val="48"/>
        </w:rPr>
        <w:t xml:space="preserve"> </w:t>
      </w:r>
      <w:r w:rsidR="00963F7D" w:rsidRPr="00012A69">
        <w:rPr>
          <w:rFonts w:ascii="Trebuchet MS" w:hAnsi="Trebuchet MS" w:cs="Arial"/>
        </w:rPr>
        <w:t>Please email me a receipt for my credit card charge.</w:t>
      </w:r>
    </w:p>
    <w:p w:rsidR="008932A0" w:rsidRPr="00012A69" w:rsidRDefault="008932A0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sz w:val="16"/>
          <w:szCs w:val="16"/>
        </w:rPr>
      </w:pPr>
    </w:p>
    <w:p w:rsidR="00D154C5" w:rsidRPr="00012A69" w:rsidRDefault="00D154C5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  <w:sz w:val="22"/>
        </w:rPr>
      </w:pPr>
      <w:r w:rsidRPr="00012A69">
        <w:rPr>
          <w:rFonts w:ascii="Trebuchet MS" w:hAnsi="Trebuchet MS" w:cs="Arial"/>
        </w:rPr>
        <w:t>Signature __________________________________ Email</w:t>
      </w:r>
      <w:r w:rsidR="00906439">
        <w:rPr>
          <w:rFonts w:ascii="Trebuchet MS" w:hAnsi="Trebuchet MS" w:cs="Arial"/>
        </w:rPr>
        <w:t>*</w:t>
      </w:r>
      <w:r w:rsidRPr="00012A69">
        <w:rPr>
          <w:rFonts w:ascii="Trebuchet MS" w:hAnsi="Trebuchet MS" w:cs="Arial"/>
        </w:rPr>
        <w:t xml:space="preserve"> _______________________</w:t>
      </w:r>
      <w:r w:rsidR="0088085D" w:rsidRPr="00012A69">
        <w:rPr>
          <w:rFonts w:ascii="Trebuchet MS" w:hAnsi="Trebuchet MS" w:cs="Arial"/>
        </w:rPr>
        <w:t>_</w:t>
      </w:r>
      <w:r w:rsidR="00DF05C2" w:rsidRPr="00012A69">
        <w:rPr>
          <w:rFonts w:ascii="Trebuchet MS" w:hAnsi="Trebuchet MS" w:cs="Arial"/>
        </w:rPr>
        <w:t>_</w:t>
      </w:r>
    </w:p>
    <w:p w:rsidR="00D154C5" w:rsidRPr="00012A69" w:rsidRDefault="00906439" w:rsidP="00D154C5">
      <w:pPr>
        <w:tabs>
          <w:tab w:val="right" w:pos="2520"/>
          <w:tab w:val="left" w:pos="2880"/>
          <w:tab w:val="right" w:pos="7920"/>
          <w:tab w:val="left" w:pos="8280"/>
        </w:tabs>
        <w:rPr>
          <w:rFonts w:ascii="Trebuchet MS" w:hAnsi="Trebuchet MS" w:cs="Arial"/>
          <w:bCs/>
          <w:sz w:val="16"/>
          <w:szCs w:val="16"/>
        </w:rPr>
      </w:pPr>
      <w:r>
        <w:rPr>
          <w:rFonts w:ascii="Trebuchet MS" w:hAnsi="Trebuchet MS" w:cs="Arial"/>
          <w:bCs/>
          <w:sz w:val="16"/>
          <w:szCs w:val="16"/>
        </w:rPr>
        <w:tab/>
      </w:r>
      <w:r>
        <w:rPr>
          <w:rFonts w:ascii="Trebuchet MS" w:hAnsi="Trebuchet MS" w:cs="Arial"/>
          <w:bCs/>
          <w:sz w:val="16"/>
          <w:szCs w:val="16"/>
        </w:rPr>
        <w:tab/>
        <w:t xml:space="preserve">                                                                            (* Required for all registrations)</w:t>
      </w:r>
    </w:p>
    <w:p w:rsidR="00531816" w:rsidRPr="00012A69" w:rsidRDefault="00686C8B" w:rsidP="008651CB">
      <w:pPr>
        <w:autoSpaceDE w:val="0"/>
        <w:autoSpaceDN w:val="0"/>
        <w:adjustRightInd w:val="0"/>
        <w:rPr>
          <w:rFonts w:ascii="Trebuchet MS" w:hAnsi="Trebuchet MS" w:cs="Arial"/>
          <w:b/>
          <w:bCs/>
        </w:rPr>
      </w:pPr>
      <w:r w:rsidRPr="00012A69">
        <w:rPr>
          <w:rFonts w:ascii="Trebuchet MS" w:hAnsi="Trebuchet MS" w:cs="Arial"/>
          <w:b/>
          <w:bCs/>
        </w:rPr>
        <w:t xml:space="preserve">                               </w:t>
      </w:r>
    </w:p>
    <w:p w:rsidR="00536E3D" w:rsidRDefault="00536E3D" w:rsidP="00536E3D">
      <w:pPr>
        <w:autoSpaceDE w:val="0"/>
        <w:autoSpaceDN w:val="0"/>
        <w:adjustRightInd w:val="0"/>
        <w:jc w:val="center"/>
        <w:rPr>
          <w:rFonts w:ascii="Trebuchet MS" w:hAnsi="Trebuchet MS" w:cs="Arial"/>
          <w:sz w:val="22"/>
        </w:rPr>
      </w:pPr>
      <w:r>
        <w:rPr>
          <w:rFonts w:ascii="Trebuchet MS" w:hAnsi="Trebuchet MS" w:cs="Arial"/>
          <w:b/>
          <w:bCs/>
        </w:rPr>
        <w:t>Please send r</w:t>
      </w:r>
      <w:r w:rsidR="00D154C5" w:rsidRPr="00012A69">
        <w:rPr>
          <w:rFonts w:ascii="Trebuchet MS" w:hAnsi="Trebuchet MS" w:cs="Arial"/>
          <w:b/>
          <w:bCs/>
        </w:rPr>
        <w:t>eservations to:</w:t>
      </w:r>
      <w:r>
        <w:rPr>
          <w:rFonts w:ascii="Trebuchet MS" w:hAnsi="Trebuchet MS" w:cs="Arial"/>
          <w:b/>
          <w:bCs/>
        </w:rPr>
        <w:tab/>
      </w:r>
      <w:hyperlink r:id="rId6" w:history="1">
        <w:r w:rsidRPr="000A6531">
          <w:rPr>
            <w:rStyle w:val="Hyperlink"/>
            <w:rFonts w:ascii="Trebuchet MS" w:hAnsi="Trebuchet MS" w:cs="Arial"/>
            <w:sz w:val="22"/>
          </w:rPr>
          <w:t>Sandy_george@comcast.net</w:t>
        </w:r>
      </w:hyperlink>
    </w:p>
    <w:p w:rsidR="00BB26AB" w:rsidRDefault="00BB26AB" w:rsidP="00536E3D">
      <w:pPr>
        <w:autoSpaceDE w:val="0"/>
        <w:autoSpaceDN w:val="0"/>
        <w:adjustRightInd w:val="0"/>
        <w:jc w:val="center"/>
        <w:rPr>
          <w:rStyle w:val="Hyperlink"/>
          <w:rFonts w:ascii="Trebuchet MS" w:hAnsi="Trebuchet MS" w:cs="Arial"/>
          <w:bCs/>
          <w:sz w:val="22"/>
        </w:rPr>
      </w:pPr>
    </w:p>
    <w:p w:rsidR="00536E3D" w:rsidRPr="00536E3D" w:rsidRDefault="00906439" w:rsidP="00536E3D">
      <w:pPr>
        <w:autoSpaceDE w:val="0"/>
        <w:autoSpaceDN w:val="0"/>
        <w:adjustRightInd w:val="0"/>
        <w:jc w:val="center"/>
        <w:rPr>
          <w:rFonts w:ascii="Trebuchet MS" w:hAnsi="Trebuchet MS" w:cs="Arial"/>
          <w:b/>
          <w:bCs/>
        </w:rPr>
      </w:pPr>
      <w:r w:rsidRPr="00B646C1">
        <w:rPr>
          <w:rFonts w:ascii="Trebuchet MS" w:hAnsi="Trebuchet MS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BF8CD0F" wp14:editId="12DFC026">
                <wp:simplePos x="0" y="0"/>
                <wp:positionH relativeFrom="column">
                  <wp:posOffset>-800100</wp:posOffset>
                </wp:positionH>
                <wp:positionV relativeFrom="paragraph">
                  <wp:posOffset>46355</wp:posOffset>
                </wp:positionV>
                <wp:extent cx="2057400" cy="1943100"/>
                <wp:effectExtent l="0" t="0" r="0" b="0"/>
                <wp:wrapNone/>
                <wp:docPr id="1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800219">
                          <a:off x="0" y="0"/>
                          <a:ext cx="2057400" cy="1943100"/>
                        </a:xfrm>
                        <a:prstGeom prst="diamond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4368FA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AutoShape 53" o:spid="_x0000_s1026" type="#_x0000_t4" style="position:absolute;margin-left:-63pt;margin-top:3.65pt;width:162pt;height:153pt;rotation:-874053fd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" filled="f" stroked="f"/>
            </w:pict>
          </mc:Fallback>
        </mc:AlternateContent>
      </w:r>
      <w:r w:rsidR="00536E3D">
        <w:rPr>
          <w:rFonts w:ascii="Trebuchet MS" w:hAnsi="Trebuchet MS"/>
          <w:b/>
          <w:noProof/>
          <w:sz w:val="28"/>
          <w:szCs w:val="28"/>
        </w:rPr>
        <w:t>Reservations due</w:t>
      </w:r>
      <w:r w:rsidR="00D154C5" w:rsidRPr="00B646C1">
        <w:rPr>
          <w:rFonts w:ascii="Trebuchet MS" w:hAnsi="Trebuchet MS" w:cs="Arial"/>
          <w:b/>
          <w:bCs/>
          <w:sz w:val="28"/>
          <w:szCs w:val="28"/>
        </w:rPr>
        <w:t xml:space="preserve"> by </w:t>
      </w:r>
      <w:r w:rsidR="00CE3D4C">
        <w:rPr>
          <w:rFonts w:ascii="Trebuchet MS" w:hAnsi="Trebuchet MS" w:cs="Arial"/>
          <w:b/>
          <w:bCs/>
          <w:sz w:val="28"/>
          <w:szCs w:val="28"/>
          <w:u w:val="single"/>
        </w:rPr>
        <w:t>Friday</w:t>
      </w:r>
      <w:r w:rsidR="00D154C5" w:rsidRPr="00012A69">
        <w:rPr>
          <w:rFonts w:ascii="Trebuchet MS" w:hAnsi="Trebuchet MS" w:cs="Arial"/>
          <w:b/>
          <w:bCs/>
          <w:sz w:val="28"/>
          <w:szCs w:val="28"/>
          <w:u w:val="single"/>
        </w:rPr>
        <w:t xml:space="preserve">, </w:t>
      </w:r>
      <w:r w:rsidR="004C5C1A">
        <w:rPr>
          <w:rFonts w:ascii="Trebuchet MS" w:hAnsi="Trebuchet MS" w:cs="Arial"/>
          <w:b/>
          <w:bCs/>
          <w:sz w:val="28"/>
          <w:szCs w:val="28"/>
          <w:u w:val="single"/>
        </w:rPr>
        <w:t xml:space="preserve">January </w:t>
      </w:r>
      <w:r w:rsidR="00ED5A16">
        <w:rPr>
          <w:rFonts w:ascii="Trebuchet MS" w:hAnsi="Trebuchet MS" w:cs="Arial"/>
          <w:b/>
          <w:bCs/>
          <w:sz w:val="28"/>
          <w:szCs w:val="28"/>
          <w:u w:val="single"/>
        </w:rPr>
        <w:t>19</w:t>
      </w:r>
      <w:r w:rsidR="004C5C1A" w:rsidRPr="00222AFE">
        <w:rPr>
          <w:rFonts w:ascii="Trebuchet MS" w:hAnsi="Trebuchet MS" w:cs="Arial"/>
          <w:b/>
          <w:bCs/>
          <w:sz w:val="28"/>
          <w:szCs w:val="28"/>
          <w:u w:val="single"/>
          <w:vertAlign w:val="superscript"/>
        </w:rPr>
        <w:t>th</w:t>
      </w:r>
      <w:r w:rsidR="00222AFE">
        <w:rPr>
          <w:rFonts w:ascii="Trebuchet MS" w:hAnsi="Trebuchet MS" w:cs="Arial"/>
          <w:b/>
          <w:bCs/>
          <w:sz w:val="28"/>
          <w:szCs w:val="28"/>
          <w:u w:val="single"/>
        </w:rPr>
        <w:t xml:space="preserve"> </w:t>
      </w:r>
    </w:p>
    <w:sectPr w:rsidR="00536E3D" w:rsidRPr="00536E3D" w:rsidSect="00BB26AB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DE269C"/>
    <w:multiLevelType w:val="hybridMultilevel"/>
    <w:tmpl w:val="F2C030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C9232B"/>
    <w:multiLevelType w:val="hybridMultilevel"/>
    <w:tmpl w:val="D682B4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wsTA0NDA1MTI0MzNT0lEKTi0uzszPAykwrAUAwUqfuywAAAA="/>
  </w:docVars>
  <w:rsids>
    <w:rsidRoot w:val="00D577FE"/>
    <w:rsid w:val="00000556"/>
    <w:rsid w:val="00000AF4"/>
    <w:rsid w:val="00003EE1"/>
    <w:rsid w:val="000040D7"/>
    <w:rsid w:val="00004CB4"/>
    <w:rsid w:val="00005412"/>
    <w:rsid w:val="000109E0"/>
    <w:rsid w:val="00010ADC"/>
    <w:rsid w:val="00010BBE"/>
    <w:rsid w:val="00012A69"/>
    <w:rsid w:val="000138A6"/>
    <w:rsid w:val="00015219"/>
    <w:rsid w:val="00015B13"/>
    <w:rsid w:val="00015E6A"/>
    <w:rsid w:val="0001627E"/>
    <w:rsid w:val="000162E3"/>
    <w:rsid w:val="000166AD"/>
    <w:rsid w:val="00016A58"/>
    <w:rsid w:val="00020F48"/>
    <w:rsid w:val="00020F53"/>
    <w:rsid w:val="00021C19"/>
    <w:rsid w:val="00022F0F"/>
    <w:rsid w:val="00024044"/>
    <w:rsid w:val="0002436D"/>
    <w:rsid w:val="00024E0E"/>
    <w:rsid w:val="00026DA6"/>
    <w:rsid w:val="000272CF"/>
    <w:rsid w:val="000276B8"/>
    <w:rsid w:val="00030166"/>
    <w:rsid w:val="00030240"/>
    <w:rsid w:val="00030A1D"/>
    <w:rsid w:val="0003198B"/>
    <w:rsid w:val="00031EAF"/>
    <w:rsid w:val="00032613"/>
    <w:rsid w:val="00032AF2"/>
    <w:rsid w:val="0003375C"/>
    <w:rsid w:val="000351DE"/>
    <w:rsid w:val="000356CB"/>
    <w:rsid w:val="00035D21"/>
    <w:rsid w:val="0003615B"/>
    <w:rsid w:val="000371C4"/>
    <w:rsid w:val="000407E9"/>
    <w:rsid w:val="000420E0"/>
    <w:rsid w:val="000448A4"/>
    <w:rsid w:val="00045F7E"/>
    <w:rsid w:val="000472AC"/>
    <w:rsid w:val="00050967"/>
    <w:rsid w:val="00050AA4"/>
    <w:rsid w:val="00051D07"/>
    <w:rsid w:val="00053074"/>
    <w:rsid w:val="00054852"/>
    <w:rsid w:val="00054FEF"/>
    <w:rsid w:val="00055137"/>
    <w:rsid w:val="00055EEE"/>
    <w:rsid w:val="0005662E"/>
    <w:rsid w:val="00057658"/>
    <w:rsid w:val="0006037B"/>
    <w:rsid w:val="0006189C"/>
    <w:rsid w:val="00061CB1"/>
    <w:rsid w:val="00063DE4"/>
    <w:rsid w:val="00066F01"/>
    <w:rsid w:val="0007588F"/>
    <w:rsid w:val="00075AB5"/>
    <w:rsid w:val="00080FCE"/>
    <w:rsid w:val="00081691"/>
    <w:rsid w:val="00082C77"/>
    <w:rsid w:val="000848CB"/>
    <w:rsid w:val="00084CCC"/>
    <w:rsid w:val="00085B5E"/>
    <w:rsid w:val="00086A70"/>
    <w:rsid w:val="00090071"/>
    <w:rsid w:val="00090BE4"/>
    <w:rsid w:val="00091BDC"/>
    <w:rsid w:val="00092A0F"/>
    <w:rsid w:val="0009318A"/>
    <w:rsid w:val="0009460E"/>
    <w:rsid w:val="0009703C"/>
    <w:rsid w:val="000975A7"/>
    <w:rsid w:val="000A1EA5"/>
    <w:rsid w:val="000A1FF7"/>
    <w:rsid w:val="000A2683"/>
    <w:rsid w:val="000A3AF9"/>
    <w:rsid w:val="000A4079"/>
    <w:rsid w:val="000B02FE"/>
    <w:rsid w:val="000B043C"/>
    <w:rsid w:val="000B0A8A"/>
    <w:rsid w:val="000B14DA"/>
    <w:rsid w:val="000B6411"/>
    <w:rsid w:val="000B6DEB"/>
    <w:rsid w:val="000B7E44"/>
    <w:rsid w:val="000C0F27"/>
    <w:rsid w:val="000C3D8E"/>
    <w:rsid w:val="000C4305"/>
    <w:rsid w:val="000C5056"/>
    <w:rsid w:val="000C5A91"/>
    <w:rsid w:val="000D0AD4"/>
    <w:rsid w:val="000D0D1D"/>
    <w:rsid w:val="000D35C4"/>
    <w:rsid w:val="000D402A"/>
    <w:rsid w:val="000D4937"/>
    <w:rsid w:val="000D6331"/>
    <w:rsid w:val="000E0261"/>
    <w:rsid w:val="000E0998"/>
    <w:rsid w:val="000E1296"/>
    <w:rsid w:val="000E3538"/>
    <w:rsid w:val="000E3B5B"/>
    <w:rsid w:val="000E5161"/>
    <w:rsid w:val="000E61D4"/>
    <w:rsid w:val="000F2789"/>
    <w:rsid w:val="000F2AE5"/>
    <w:rsid w:val="000F3012"/>
    <w:rsid w:val="000F3053"/>
    <w:rsid w:val="000F55AC"/>
    <w:rsid w:val="000F6707"/>
    <w:rsid w:val="001003D4"/>
    <w:rsid w:val="00101E7F"/>
    <w:rsid w:val="00102352"/>
    <w:rsid w:val="0010351C"/>
    <w:rsid w:val="00110141"/>
    <w:rsid w:val="00110D51"/>
    <w:rsid w:val="0011156D"/>
    <w:rsid w:val="00111953"/>
    <w:rsid w:val="00112290"/>
    <w:rsid w:val="00112BDA"/>
    <w:rsid w:val="00113B79"/>
    <w:rsid w:val="0011464D"/>
    <w:rsid w:val="00114ABC"/>
    <w:rsid w:val="001179C3"/>
    <w:rsid w:val="00117B40"/>
    <w:rsid w:val="00117C9E"/>
    <w:rsid w:val="00120ACA"/>
    <w:rsid w:val="00120C55"/>
    <w:rsid w:val="001224B4"/>
    <w:rsid w:val="001228B7"/>
    <w:rsid w:val="001230AA"/>
    <w:rsid w:val="001239F1"/>
    <w:rsid w:val="00123DC9"/>
    <w:rsid w:val="00125F1F"/>
    <w:rsid w:val="00126501"/>
    <w:rsid w:val="00126CCC"/>
    <w:rsid w:val="0013068E"/>
    <w:rsid w:val="00131327"/>
    <w:rsid w:val="001319D8"/>
    <w:rsid w:val="00132821"/>
    <w:rsid w:val="00134C97"/>
    <w:rsid w:val="001360A2"/>
    <w:rsid w:val="00136230"/>
    <w:rsid w:val="0013763D"/>
    <w:rsid w:val="00140ECF"/>
    <w:rsid w:val="001435AA"/>
    <w:rsid w:val="001457CC"/>
    <w:rsid w:val="001459F1"/>
    <w:rsid w:val="00145FF8"/>
    <w:rsid w:val="001473A1"/>
    <w:rsid w:val="001475DD"/>
    <w:rsid w:val="0015039B"/>
    <w:rsid w:val="001520B1"/>
    <w:rsid w:val="00153133"/>
    <w:rsid w:val="0015440D"/>
    <w:rsid w:val="00155033"/>
    <w:rsid w:val="00155618"/>
    <w:rsid w:val="00155EF1"/>
    <w:rsid w:val="00156731"/>
    <w:rsid w:val="00156F8C"/>
    <w:rsid w:val="001572F9"/>
    <w:rsid w:val="0016025E"/>
    <w:rsid w:val="001612D5"/>
    <w:rsid w:val="00161CC8"/>
    <w:rsid w:val="00162133"/>
    <w:rsid w:val="00162D29"/>
    <w:rsid w:val="00163B3D"/>
    <w:rsid w:val="001645FE"/>
    <w:rsid w:val="0016562B"/>
    <w:rsid w:val="00165DF5"/>
    <w:rsid w:val="0017007B"/>
    <w:rsid w:val="0017289F"/>
    <w:rsid w:val="00174310"/>
    <w:rsid w:val="00175AE3"/>
    <w:rsid w:val="0017640E"/>
    <w:rsid w:val="00176E8F"/>
    <w:rsid w:val="001804EE"/>
    <w:rsid w:val="00180BAC"/>
    <w:rsid w:val="00181027"/>
    <w:rsid w:val="00181536"/>
    <w:rsid w:val="00181D30"/>
    <w:rsid w:val="00182794"/>
    <w:rsid w:val="00182AA0"/>
    <w:rsid w:val="00182EDA"/>
    <w:rsid w:val="0018350A"/>
    <w:rsid w:val="00184991"/>
    <w:rsid w:val="0018727B"/>
    <w:rsid w:val="00187526"/>
    <w:rsid w:val="00191599"/>
    <w:rsid w:val="00191E13"/>
    <w:rsid w:val="001940C6"/>
    <w:rsid w:val="00194BBF"/>
    <w:rsid w:val="00194DD9"/>
    <w:rsid w:val="00194EAB"/>
    <w:rsid w:val="001956CF"/>
    <w:rsid w:val="0019795E"/>
    <w:rsid w:val="00197E7B"/>
    <w:rsid w:val="001A2291"/>
    <w:rsid w:val="001A34C9"/>
    <w:rsid w:val="001A3C6C"/>
    <w:rsid w:val="001A4A07"/>
    <w:rsid w:val="001A4A63"/>
    <w:rsid w:val="001A559C"/>
    <w:rsid w:val="001A55A8"/>
    <w:rsid w:val="001B2B00"/>
    <w:rsid w:val="001B343A"/>
    <w:rsid w:val="001B3913"/>
    <w:rsid w:val="001B7049"/>
    <w:rsid w:val="001B7A30"/>
    <w:rsid w:val="001C1879"/>
    <w:rsid w:val="001C2D9E"/>
    <w:rsid w:val="001C343A"/>
    <w:rsid w:val="001C4634"/>
    <w:rsid w:val="001C47E6"/>
    <w:rsid w:val="001C5A74"/>
    <w:rsid w:val="001C5AA3"/>
    <w:rsid w:val="001C6657"/>
    <w:rsid w:val="001D0049"/>
    <w:rsid w:val="001D0536"/>
    <w:rsid w:val="001D1289"/>
    <w:rsid w:val="001D14F3"/>
    <w:rsid w:val="001D2F43"/>
    <w:rsid w:val="001E0532"/>
    <w:rsid w:val="001E08C6"/>
    <w:rsid w:val="001E0E5E"/>
    <w:rsid w:val="001E12E0"/>
    <w:rsid w:val="001E137C"/>
    <w:rsid w:val="001E3890"/>
    <w:rsid w:val="001E3BFC"/>
    <w:rsid w:val="001E3ED9"/>
    <w:rsid w:val="001E4765"/>
    <w:rsid w:val="001E5BEF"/>
    <w:rsid w:val="001E5E24"/>
    <w:rsid w:val="001E6093"/>
    <w:rsid w:val="001E7224"/>
    <w:rsid w:val="001E73B6"/>
    <w:rsid w:val="001E78A9"/>
    <w:rsid w:val="001F0321"/>
    <w:rsid w:val="001F08C0"/>
    <w:rsid w:val="001F0910"/>
    <w:rsid w:val="001F16B1"/>
    <w:rsid w:val="001F1955"/>
    <w:rsid w:val="001F28B2"/>
    <w:rsid w:val="001F2F39"/>
    <w:rsid w:val="001F3E90"/>
    <w:rsid w:val="001F4CA4"/>
    <w:rsid w:val="001F64E8"/>
    <w:rsid w:val="001F72DC"/>
    <w:rsid w:val="001F7A24"/>
    <w:rsid w:val="001F7E6A"/>
    <w:rsid w:val="00201B98"/>
    <w:rsid w:val="00203B25"/>
    <w:rsid w:val="00203B63"/>
    <w:rsid w:val="00203EA0"/>
    <w:rsid w:val="00206E6E"/>
    <w:rsid w:val="00207AC1"/>
    <w:rsid w:val="00211817"/>
    <w:rsid w:val="00212266"/>
    <w:rsid w:val="00215662"/>
    <w:rsid w:val="00215F9A"/>
    <w:rsid w:val="0021688E"/>
    <w:rsid w:val="0021722F"/>
    <w:rsid w:val="00217CF8"/>
    <w:rsid w:val="00222AFE"/>
    <w:rsid w:val="00223A54"/>
    <w:rsid w:val="00223F24"/>
    <w:rsid w:val="00224D1F"/>
    <w:rsid w:val="00225139"/>
    <w:rsid w:val="00227C00"/>
    <w:rsid w:val="002340B0"/>
    <w:rsid w:val="002343DD"/>
    <w:rsid w:val="00235A05"/>
    <w:rsid w:val="00235BBA"/>
    <w:rsid w:val="00235FC5"/>
    <w:rsid w:val="0023693B"/>
    <w:rsid w:val="002402A9"/>
    <w:rsid w:val="00243968"/>
    <w:rsid w:val="002449A9"/>
    <w:rsid w:val="00245DDF"/>
    <w:rsid w:val="00246133"/>
    <w:rsid w:val="00246847"/>
    <w:rsid w:val="00247907"/>
    <w:rsid w:val="002505FA"/>
    <w:rsid w:val="0025315B"/>
    <w:rsid w:val="0025339C"/>
    <w:rsid w:val="00253C6E"/>
    <w:rsid w:val="00254584"/>
    <w:rsid w:val="00255348"/>
    <w:rsid w:val="002564AC"/>
    <w:rsid w:val="00257222"/>
    <w:rsid w:val="002573B5"/>
    <w:rsid w:val="00260B46"/>
    <w:rsid w:val="002619AD"/>
    <w:rsid w:val="002641F1"/>
    <w:rsid w:val="00264428"/>
    <w:rsid w:val="00264F01"/>
    <w:rsid w:val="0026739D"/>
    <w:rsid w:val="002674FB"/>
    <w:rsid w:val="00270398"/>
    <w:rsid w:val="00270DD1"/>
    <w:rsid w:val="0027181F"/>
    <w:rsid w:val="002733D3"/>
    <w:rsid w:val="0027552C"/>
    <w:rsid w:val="00276F6B"/>
    <w:rsid w:val="002802AB"/>
    <w:rsid w:val="00280ED3"/>
    <w:rsid w:val="00282531"/>
    <w:rsid w:val="00282A80"/>
    <w:rsid w:val="002834A1"/>
    <w:rsid w:val="00284D3F"/>
    <w:rsid w:val="00287FC8"/>
    <w:rsid w:val="002924AD"/>
    <w:rsid w:val="00292885"/>
    <w:rsid w:val="002939D7"/>
    <w:rsid w:val="0029475A"/>
    <w:rsid w:val="00295431"/>
    <w:rsid w:val="00295799"/>
    <w:rsid w:val="00295A5C"/>
    <w:rsid w:val="002961C2"/>
    <w:rsid w:val="00296518"/>
    <w:rsid w:val="00296F04"/>
    <w:rsid w:val="00297886"/>
    <w:rsid w:val="00297A0A"/>
    <w:rsid w:val="002A1393"/>
    <w:rsid w:val="002A1A8C"/>
    <w:rsid w:val="002A3FDC"/>
    <w:rsid w:val="002A47B1"/>
    <w:rsid w:val="002A6121"/>
    <w:rsid w:val="002A6C52"/>
    <w:rsid w:val="002A7110"/>
    <w:rsid w:val="002A7156"/>
    <w:rsid w:val="002B0F70"/>
    <w:rsid w:val="002B109D"/>
    <w:rsid w:val="002B1285"/>
    <w:rsid w:val="002B219C"/>
    <w:rsid w:val="002B23D5"/>
    <w:rsid w:val="002B3BAA"/>
    <w:rsid w:val="002B5822"/>
    <w:rsid w:val="002B71B3"/>
    <w:rsid w:val="002B75FA"/>
    <w:rsid w:val="002C236F"/>
    <w:rsid w:val="002C27DE"/>
    <w:rsid w:val="002C341C"/>
    <w:rsid w:val="002C36F0"/>
    <w:rsid w:val="002C4CAE"/>
    <w:rsid w:val="002C58D9"/>
    <w:rsid w:val="002C5ED4"/>
    <w:rsid w:val="002C7756"/>
    <w:rsid w:val="002D1918"/>
    <w:rsid w:val="002D232D"/>
    <w:rsid w:val="002D46B2"/>
    <w:rsid w:val="002D5E38"/>
    <w:rsid w:val="002D67FE"/>
    <w:rsid w:val="002D6C7E"/>
    <w:rsid w:val="002D7E42"/>
    <w:rsid w:val="002E009F"/>
    <w:rsid w:val="002E0C4B"/>
    <w:rsid w:val="002E0E77"/>
    <w:rsid w:val="002E1495"/>
    <w:rsid w:val="002E333A"/>
    <w:rsid w:val="002E4612"/>
    <w:rsid w:val="002E52AE"/>
    <w:rsid w:val="002E5862"/>
    <w:rsid w:val="002E7340"/>
    <w:rsid w:val="002F01C9"/>
    <w:rsid w:val="002F1919"/>
    <w:rsid w:val="002F493F"/>
    <w:rsid w:val="002F4CDA"/>
    <w:rsid w:val="002F58EF"/>
    <w:rsid w:val="00301E76"/>
    <w:rsid w:val="0030235F"/>
    <w:rsid w:val="00303456"/>
    <w:rsid w:val="0030401F"/>
    <w:rsid w:val="00304477"/>
    <w:rsid w:val="00310C69"/>
    <w:rsid w:val="00310FD8"/>
    <w:rsid w:val="003110F2"/>
    <w:rsid w:val="00311BB4"/>
    <w:rsid w:val="00312142"/>
    <w:rsid w:val="003125E1"/>
    <w:rsid w:val="00313ABE"/>
    <w:rsid w:val="003141B7"/>
    <w:rsid w:val="00315BFE"/>
    <w:rsid w:val="003163DA"/>
    <w:rsid w:val="00320F64"/>
    <w:rsid w:val="00321CB8"/>
    <w:rsid w:val="00322EE5"/>
    <w:rsid w:val="00324848"/>
    <w:rsid w:val="00324D4C"/>
    <w:rsid w:val="00325324"/>
    <w:rsid w:val="003253A7"/>
    <w:rsid w:val="00326BA3"/>
    <w:rsid w:val="00326BF0"/>
    <w:rsid w:val="00326D29"/>
    <w:rsid w:val="00331365"/>
    <w:rsid w:val="00332789"/>
    <w:rsid w:val="0033351C"/>
    <w:rsid w:val="00333D57"/>
    <w:rsid w:val="00335715"/>
    <w:rsid w:val="00335913"/>
    <w:rsid w:val="00336A52"/>
    <w:rsid w:val="00336B00"/>
    <w:rsid w:val="00336CB4"/>
    <w:rsid w:val="00337232"/>
    <w:rsid w:val="00342173"/>
    <w:rsid w:val="00342B04"/>
    <w:rsid w:val="00343B97"/>
    <w:rsid w:val="00344C6D"/>
    <w:rsid w:val="00344EEF"/>
    <w:rsid w:val="00345526"/>
    <w:rsid w:val="003463BA"/>
    <w:rsid w:val="00346516"/>
    <w:rsid w:val="0034738E"/>
    <w:rsid w:val="003473C7"/>
    <w:rsid w:val="00350AA5"/>
    <w:rsid w:val="00353673"/>
    <w:rsid w:val="00353FC3"/>
    <w:rsid w:val="003559CC"/>
    <w:rsid w:val="003567D7"/>
    <w:rsid w:val="00357D67"/>
    <w:rsid w:val="00357F25"/>
    <w:rsid w:val="00360342"/>
    <w:rsid w:val="00360652"/>
    <w:rsid w:val="003623F3"/>
    <w:rsid w:val="003630F2"/>
    <w:rsid w:val="0036438B"/>
    <w:rsid w:val="003664A4"/>
    <w:rsid w:val="00367032"/>
    <w:rsid w:val="0036792B"/>
    <w:rsid w:val="003714C1"/>
    <w:rsid w:val="0037571F"/>
    <w:rsid w:val="003769B4"/>
    <w:rsid w:val="00380696"/>
    <w:rsid w:val="00380C95"/>
    <w:rsid w:val="00383421"/>
    <w:rsid w:val="00384A7F"/>
    <w:rsid w:val="00384C2E"/>
    <w:rsid w:val="00387BA3"/>
    <w:rsid w:val="00390B7F"/>
    <w:rsid w:val="003923E5"/>
    <w:rsid w:val="00392B1C"/>
    <w:rsid w:val="003940F4"/>
    <w:rsid w:val="0039415A"/>
    <w:rsid w:val="00394596"/>
    <w:rsid w:val="0039566F"/>
    <w:rsid w:val="00395FAF"/>
    <w:rsid w:val="00396DBF"/>
    <w:rsid w:val="00396E78"/>
    <w:rsid w:val="003A23AD"/>
    <w:rsid w:val="003A3556"/>
    <w:rsid w:val="003A45F3"/>
    <w:rsid w:val="003A4724"/>
    <w:rsid w:val="003A49BB"/>
    <w:rsid w:val="003A58B3"/>
    <w:rsid w:val="003A5F8F"/>
    <w:rsid w:val="003A7434"/>
    <w:rsid w:val="003B01A9"/>
    <w:rsid w:val="003B0701"/>
    <w:rsid w:val="003B1A7A"/>
    <w:rsid w:val="003B27D2"/>
    <w:rsid w:val="003B3226"/>
    <w:rsid w:val="003B3DC6"/>
    <w:rsid w:val="003B4929"/>
    <w:rsid w:val="003B6108"/>
    <w:rsid w:val="003B713A"/>
    <w:rsid w:val="003B7DEC"/>
    <w:rsid w:val="003C234C"/>
    <w:rsid w:val="003C4A36"/>
    <w:rsid w:val="003C5BE2"/>
    <w:rsid w:val="003D0C75"/>
    <w:rsid w:val="003D2C1E"/>
    <w:rsid w:val="003D53C6"/>
    <w:rsid w:val="003D644F"/>
    <w:rsid w:val="003D659A"/>
    <w:rsid w:val="003D72AC"/>
    <w:rsid w:val="003E0202"/>
    <w:rsid w:val="003E0F65"/>
    <w:rsid w:val="003E30A0"/>
    <w:rsid w:val="003E3341"/>
    <w:rsid w:val="003E3909"/>
    <w:rsid w:val="003E3B88"/>
    <w:rsid w:val="003E48C5"/>
    <w:rsid w:val="003E6021"/>
    <w:rsid w:val="003E62CC"/>
    <w:rsid w:val="003E72C4"/>
    <w:rsid w:val="003F00B2"/>
    <w:rsid w:val="003F1210"/>
    <w:rsid w:val="003F1436"/>
    <w:rsid w:val="003F2424"/>
    <w:rsid w:val="003F648A"/>
    <w:rsid w:val="0040028E"/>
    <w:rsid w:val="0040040E"/>
    <w:rsid w:val="00403D4C"/>
    <w:rsid w:val="00404292"/>
    <w:rsid w:val="00404815"/>
    <w:rsid w:val="0040546F"/>
    <w:rsid w:val="00406D64"/>
    <w:rsid w:val="004117A9"/>
    <w:rsid w:val="0041226E"/>
    <w:rsid w:val="004130E0"/>
    <w:rsid w:val="0041609B"/>
    <w:rsid w:val="00416113"/>
    <w:rsid w:val="00416A1E"/>
    <w:rsid w:val="00417611"/>
    <w:rsid w:val="00417CE8"/>
    <w:rsid w:val="00420C3A"/>
    <w:rsid w:val="00420D12"/>
    <w:rsid w:val="00421A28"/>
    <w:rsid w:val="004229B6"/>
    <w:rsid w:val="004238FB"/>
    <w:rsid w:val="00424936"/>
    <w:rsid w:val="004260BD"/>
    <w:rsid w:val="00427128"/>
    <w:rsid w:val="00427909"/>
    <w:rsid w:val="00427D8D"/>
    <w:rsid w:val="00430D4E"/>
    <w:rsid w:val="00430E61"/>
    <w:rsid w:val="00431FAD"/>
    <w:rsid w:val="00433516"/>
    <w:rsid w:val="00433B4F"/>
    <w:rsid w:val="00435CA6"/>
    <w:rsid w:val="00436153"/>
    <w:rsid w:val="00437A26"/>
    <w:rsid w:val="00442A2B"/>
    <w:rsid w:val="004443B0"/>
    <w:rsid w:val="0044642A"/>
    <w:rsid w:val="00446B7B"/>
    <w:rsid w:val="00446C2E"/>
    <w:rsid w:val="00446ED8"/>
    <w:rsid w:val="004474BB"/>
    <w:rsid w:val="004509E3"/>
    <w:rsid w:val="00451469"/>
    <w:rsid w:val="00452EFF"/>
    <w:rsid w:val="00454890"/>
    <w:rsid w:val="00454F6F"/>
    <w:rsid w:val="00455FB0"/>
    <w:rsid w:val="004562EE"/>
    <w:rsid w:val="00456427"/>
    <w:rsid w:val="00457ED8"/>
    <w:rsid w:val="004605C3"/>
    <w:rsid w:val="004630BB"/>
    <w:rsid w:val="004646C2"/>
    <w:rsid w:val="00465877"/>
    <w:rsid w:val="004669C1"/>
    <w:rsid w:val="004717FB"/>
    <w:rsid w:val="00471F88"/>
    <w:rsid w:val="00472552"/>
    <w:rsid w:val="0047288D"/>
    <w:rsid w:val="004739E1"/>
    <w:rsid w:val="0047663C"/>
    <w:rsid w:val="00476F0D"/>
    <w:rsid w:val="00480034"/>
    <w:rsid w:val="00480AD7"/>
    <w:rsid w:val="004819F6"/>
    <w:rsid w:val="004837C2"/>
    <w:rsid w:val="00484952"/>
    <w:rsid w:val="00484E30"/>
    <w:rsid w:val="00485CF6"/>
    <w:rsid w:val="00487D94"/>
    <w:rsid w:val="00491900"/>
    <w:rsid w:val="00493563"/>
    <w:rsid w:val="00493E3A"/>
    <w:rsid w:val="00494A9E"/>
    <w:rsid w:val="0049583B"/>
    <w:rsid w:val="00497B85"/>
    <w:rsid w:val="004A036D"/>
    <w:rsid w:val="004A1349"/>
    <w:rsid w:val="004A1E59"/>
    <w:rsid w:val="004A1FAC"/>
    <w:rsid w:val="004A21DC"/>
    <w:rsid w:val="004A3D15"/>
    <w:rsid w:val="004A6471"/>
    <w:rsid w:val="004A6F59"/>
    <w:rsid w:val="004A7CD7"/>
    <w:rsid w:val="004A7F8A"/>
    <w:rsid w:val="004B139C"/>
    <w:rsid w:val="004B1642"/>
    <w:rsid w:val="004B46C3"/>
    <w:rsid w:val="004B4C21"/>
    <w:rsid w:val="004B5EB0"/>
    <w:rsid w:val="004B667B"/>
    <w:rsid w:val="004C151F"/>
    <w:rsid w:val="004C302D"/>
    <w:rsid w:val="004C509F"/>
    <w:rsid w:val="004C5C1A"/>
    <w:rsid w:val="004C6253"/>
    <w:rsid w:val="004C70B8"/>
    <w:rsid w:val="004D01C1"/>
    <w:rsid w:val="004D0327"/>
    <w:rsid w:val="004D1432"/>
    <w:rsid w:val="004D3AFB"/>
    <w:rsid w:val="004D3E32"/>
    <w:rsid w:val="004D459B"/>
    <w:rsid w:val="004D5C4E"/>
    <w:rsid w:val="004D679E"/>
    <w:rsid w:val="004D69BF"/>
    <w:rsid w:val="004D769A"/>
    <w:rsid w:val="004D79CA"/>
    <w:rsid w:val="004D7DFD"/>
    <w:rsid w:val="004D7FB8"/>
    <w:rsid w:val="004E023A"/>
    <w:rsid w:val="004E0ACB"/>
    <w:rsid w:val="004E0C56"/>
    <w:rsid w:val="004E1343"/>
    <w:rsid w:val="004E20A2"/>
    <w:rsid w:val="004E2EE4"/>
    <w:rsid w:val="004E4E7D"/>
    <w:rsid w:val="004E5811"/>
    <w:rsid w:val="004E691B"/>
    <w:rsid w:val="004E7C4C"/>
    <w:rsid w:val="004F247B"/>
    <w:rsid w:val="004F2BB4"/>
    <w:rsid w:val="004F35EB"/>
    <w:rsid w:val="004F3B65"/>
    <w:rsid w:val="004F5738"/>
    <w:rsid w:val="004F5751"/>
    <w:rsid w:val="004F5C9D"/>
    <w:rsid w:val="004F6961"/>
    <w:rsid w:val="004F70C2"/>
    <w:rsid w:val="004F71C5"/>
    <w:rsid w:val="00501AF3"/>
    <w:rsid w:val="005047FE"/>
    <w:rsid w:val="00505450"/>
    <w:rsid w:val="005060E7"/>
    <w:rsid w:val="00507CBD"/>
    <w:rsid w:val="005108EA"/>
    <w:rsid w:val="00510AC3"/>
    <w:rsid w:val="005119C2"/>
    <w:rsid w:val="00512135"/>
    <w:rsid w:val="00512C8D"/>
    <w:rsid w:val="005142CE"/>
    <w:rsid w:val="005152FF"/>
    <w:rsid w:val="0051542B"/>
    <w:rsid w:val="0051634E"/>
    <w:rsid w:val="00516D30"/>
    <w:rsid w:val="00517D08"/>
    <w:rsid w:val="005200A6"/>
    <w:rsid w:val="00521129"/>
    <w:rsid w:val="00521AA4"/>
    <w:rsid w:val="00522387"/>
    <w:rsid w:val="00523E19"/>
    <w:rsid w:val="005255DA"/>
    <w:rsid w:val="00526D03"/>
    <w:rsid w:val="005274EF"/>
    <w:rsid w:val="005314B0"/>
    <w:rsid w:val="00531816"/>
    <w:rsid w:val="005323DE"/>
    <w:rsid w:val="00532B78"/>
    <w:rsid w:val="005341C9"/>
    <w:rsid w:val="00534810"/>
    <w:rsid w:val="00535FAA"/>
    <w:rsid w:val="005364DA"/>
    <w:rsid w:val="00536568"/>
    <w:rsid w:val="00536E3D"/>
    <w:rsid w:val="00537488"/>
    <w:rsid w:val="005377C7"/>
    <w:rsid w:val="00540C8D"/>
    <w:rsid w:val="00540E1A"/>
    <w:rsid w:val="00541314"/>
    <w:rsid w:val="005419EB"/>
    <w:rsid w:val="00542146"/>
    <w:rsid w:val="00543C32"/>
    <w:rsid w:val="00543D91"/>
    <w:rsid w:val="00543FE6"/>
    <w:rsid w:val="0054464E"/>
    <w:rsid w:val="0054721F"/>
    <w:rsid w:val="005504B3"/>
    <w:rsid w:val="00551AAA"/>
    <w:rsid w:val="00552FB6"/>
    <w:rsid w:val="00553AEC"/>
    <w:rsid w:val="00556930"/>
    <w:rsid w:val="00556978"/>
    <w:rsid w:val="00556D9F"/>
    <w:rsid w:val="00560471"/>
    <w:rsid w:val="00562BA0"/>
    <w:rsid w:val="00562F03"/>
    <w:rsid w:val="00563D65"/>
    <w:rsid w:val="00563FBE"/>
    <w:rsid w:val="0056572B"/>
    <w:rsid w:val="0056606B"/>
    <w:rsid w:val="005665F8"/>
    <w:rsid w:val="00566841"/>
    <w:rsid w:val="00570C92"/>
    <w:rsid w:val="00570CC8"/>
    <w:rsid w:val="005737C6"/>
    <w:rsid w:val="00573C2B"/>
    <w:rsid w:val="00573DDD"/>
    <w:rsid w:val="00574098"/>
    <w:rsid w:val="00574D98"/>
    <w:rsid w:val="00575634"/>
    <w:rsid w:val="00575CEC"/>
    <w:rsid w:val="00575F75"/>
    <w:rsid w:val="0057733C"/>
    <w:rsid w:val="00581633"/>
    <w:rsid w:val="005866EB"/>
    <w:rsid w:val="00586953"/>
    <w:rsid w:val="005926A6"/>
    <w:rsid w:val="00593145"/>
    <w:rsid w:val="00595875"/>
    <w:rsid w:val="005963D3"/>
    <w:rsid w:val="00597E1E"/>
    <w:rsid w:val="005A0F6C"/>
    <w:rsid w:val="005A1605"/>
    <w:rsid w:val="005A17A4"/>
    <w:rsid w:val="005A223F"/>
    <w:rsid w:val="005A25E6"/>
    <w:rsid w:val="005A30DD"/>
    <w:rsid w:val="005A4710"/>
    <w:rsid w:val="005A76A4"/>
    <w:rsid w:val="005A7E30"/>
    <w:rsid w:val="005B0F22"/>
    <w:rsid w:val="005B120E"/>
    <w:rsid w:val="005B1597"/>
    <w:rsid w:val="005B2961"/>
    <w:rsid w:val="005B2DAA"/>
    <w:rsid w:val="005B51CF"/>
    <w:rsid w:val="005B66AC"/>
    <w:rsid w:val="005B6F9C"/>
    <w:rsid w:val="005C20E3"/>
    <w:rsid w:val="005C351A"/>
    <w:rsid w:val="005C4C0E"/>
    <w:rsid w:val="005C7D56"/>
    <w:rsid w:val="005C7EA3"/>
    <w:rsid w:val="005D052D"/>
    <w:rsid w:val="005D1971"/>
    <w:rsid w:val="005D28C3"/>
    <w:rsid w:val="005D2E11"/>
    <w:rsid w:val="005D34C1"/>
    <w:rsid w:val="005D362F"/>
    <w:rsid w:val="005D39EB"/>
    <w:rsid w:val="005D4AAC"/>
    <w:rsid w:val="005D4FC7"/>
    <w:rsid w:val="005D5F65"/>
    <w:rsid w:val="005D6530"/>
    <w:rsid w:val="005D6CDF"/>
    <w:rsid w:val="005D76B5"/>
    <w:rsid w:val="005D7B2B"/>
    <w:rsid w:val="005E12B8"/>
    <w:rsid w:val="005E1DB2"/>
    <w:rsid w:val="005E2308"/>
    <w:rsid w:val="005E23E3"/>
    <w:rsid w:val="005E2A36"/>
    <w:rsid w:val="005E4466"/>
    <w:rsid w:val="005E5469"/>
    <w:rsid w:val="005E5D15"/>
    <w:rsid w:val="005E6A28"/>
    <w:rsid w:val="005E7BDF"/>
    <w:rsid w:val="005E7D90"/>
    <w:rsid w:val="005F021F"/>
    <w:rsid w:val="005F0315"/>
    <w:rsid w:val="005F2C6E"/>
    <w:rsid w:val="005F308C"/>
    <w:rsid w:val="005F38C5"/>
    <w:rsid w:val="005F43E1"/>
    <w:rsid w:val="005F4C98"/>
    <w:rsid w:val="005F5500"/>
    <w:rsid w:val="005F5C09"/>
    <w:rsid w:val="005F7862"/>
    <w:rsid w:val="006015E1"/>
    <w:rsid w:val="00603A12"/>
    <w:rsid w:val="006071C2"/>
    <w:rsid w:val="00610232"/>
    <w:rsid w:val="00611860"/>
    <w:rsid w:val="0061243D"/>
    <w:rsid w:val="0061336A"/>
    <w:rsid w:val="00613799"/>
    <w:rsid w:val="00614132"/>
    <w:rsid w:val="00614274"/>
    <w:rsid w:val="00615F72"/>
    <w:rsid w:val="006168F4"/>
    <w:rsid w:val="00616E46"/>
    <w:rsid w:val="006177A4"/>
    <w:rsid w:val="0062009D"/>
    <w:rsid w:val="00620697"/>
    <w:rsid w:val="0062150E"/>
    <w:rsid w:val="00622BF3"/>
    <w:rsid w:val="006258A1"/>
    <w:rsid w:val="00630F8D"/>
    <w:rsid w:val="006315FE"/>
    <w:rsid w:val="00631BEF"/>
    <w:rsid w:val="00632700"/>
    <w:rsid w:val="00632841"/>
    <w:rsid w:val="00634D5E"/>
    <w:rsid w:val="0063619C"/>
    <w:rsid w:val="00636E32"/>
    <w:rsid w:val="00636E6B"/>
    <w:rsid w:val="0064048B"/>
    <w:rsid w:val="006420B7"/>
    <w:rsid w:val="006421EB"/>
    <w:rsid w:val="00642AD4"/>
    <w:rsid w:val="00643489"/>
    <w:rsid w:val="00644C5A"/>
    <w:rsid w:val="00645023"/>
    <w:rsid w:val="006472AB"/>
    <w:rsid w:val="00652738"/>
    <w:rsid w:val="006529FD"/>
    <w:rsid w:val="00652F28"/>
    <w:rsid w:val="00656846"/>
    <w:rsid w:val="00657169"/>
    <w:rsid w:val="00657F14"/>
    <w:rsid w:val="00657FB8"/>
    <w:rsid w:val="00660A1D"/>
    <w:rsid w:val="00660CC6"/>
    <w:rsid w:val="00660F93"/>
    <w:rsid w:val="0066140A"/>
    <w:rsid w:val="006642C2"/>
    <w:rsid w:val="006659C8"/>
    <w:rsid w:val="0066714A"/>
    <w:rsid w:val="006678FE"/>
    <w:rsid w:val="0067009F"/>
    <w:rsid w:val="0067053D"/>
    <w:rsid w:val="00670CB1"/>
    <w:rsid w:val="006737BA"/>
    <w:rsid w:val="00673B2F"/>
    <w:rsid w:val="0067454C"/>
    <w:rsid w:val="00674668"/>
    <w:rsid w:val="00676CC5"/>
    <w:rsid w:val="006778CF"/>
    <w:rsid w:val="00682217"/>
    <w:rsid w:val="0068293E"/>
    <w:rsid w:val="00684A44"/>
    <w:rsid w:val="00686C8B"/>
    <w:rsid w:val="0068725D"/>
    <w:rsid w:val="0068735C"/>
    <w:rsid w:val="00690F5E"/>
    <w:rsid w:val="00691F06"/>
    <w:rsid w:val="00692087"/>
    <w:rsid w:val="00692E98"/>
    <w:rsid w:val="00693BB4"/>
    <w:rsid w:val="00694434"/>
    <w:rsid w:val="00696336"/>
    <w:rsid w:val="00697850"/>
    <w:rsid w:val="006978BF"/>
    <w:rsid w:val="00697E77"/>
    <w:rsid w:val="006A0379"/>
    <w:rsid w:val="006A0AA8"/>
    <w:rsid w:val="006A0BFC"/>
    <w:rsid w:val="006A112E"/>
    <w:rsid w:val="006A1148"/>
    <w:rsid w:val="006A1E7A"/>
    <w:rsid w:val="006A369C"/>
    <w:rsid w:val="006A3FA2"/>
    <w:rsid w:val="006A6AE5"/>
    <w:rsid w:val="006A6E7D"/>
    <w:rsid w:val="006A7C3E"/>
    <w:rsid w:val="006B0D05"/>
    <w:rsid w:val="006B10AB"/>
    <w:rsid w:val="006B3950"/>
    <w:rsid w:val="006B3E97"/>
    <w:rsid w:val="006B3EF5"/>
    <w:rsid w:val="006B5815"/>
    <w:rsid w:val="006B6852"/>
    <w:rsid w:val="006B6A66"/>
    <w:rsid w:val="006B6A9F"/>
    <w:rsid w:val="006B6AF7"/>
    <w:rsid w:val="006B773A"/>
    <w:rsid w:val="006B77F2"/>
    <w:rsid w:val="006B7E20"/>
    <w:rsid w:val="006C03D9"/>
    <w:rsid w:val="006C0DD0"/>
    <w:rsid w:val="006C1111"/>
    <w:rsid w:val="006C1D17"/>
    <w:rsid w:val="006C36F8"/>
    <w:rsid w:val="006C3A4A"/>
    <w:rsid w:val="006C45DD"/>
    <w:rsid w:val="006C5686"/>
    <w:rsid w:val="006C7230"/>
    <w:rsid w:val="006D0D1F"/>
    <w:rsid w:val="006D1708"/>
    <w:rsid w:val="006D52AE"/>
    <w:rsid w:val="006D6465"/>
    <w:rsid w:val="006D6466"/>
    <w:rsid w:val="006D7657"/>
    <w:rsid w:val="006D778A"/>
    <w:rsid w:val="006D7B05"/>
    <w:rsid w:val="006E01D2"/>
    <w:rsid w:val="006E2620"/>
    <w:rsid w:val="006E322F"/>
    <w:rsid w:val="006E424C"/>
    <w:rsid w:val="006E6C96"/>
    <w:rsid w:val="006E6CBD"/>
    <w:rsid w:val="006F27FE"/>
    <w:rsid w:val="006F71D4"/>
    <w:rsid w:val="007026AA"/>
    <w:rsid w:val="00702AE0"/>
    <w:rsid w:val="00702BDE"/>
    <w:rsid w:val="0070383C"/>
    <w:rsid w:val="0070600C"/>
    <w:rsid w:val="00707F00"/>
    <w:rsid w:val="0071050E"/>
    <w:rsid w:val="0071062E"/>
    <w:rsid w:val="00711842"/>
    <w:rsid w:val="00712DCD"/>
    <w:rsid w:val="00714100"/>
    <w:rsid w:val="007157A1"/>
    <w:rsid w:val="00717F5F"/>
    <w:rsid w:val="007211E9"/>
    <w:rsid w:val="00721B7E"/>
    <w:rsid w:val="0072382F"/>
    <w:rsid w:val="0072666D"/>
    <w:rsid w:val="007278E5"/>
    <w:rsid w:val="00727A9E"/>
    <w:rsid w:val="00732962"/>
    <w:rsid w:val="00732FC9"/>
    <w:rsid w:val="007330FA"/>
    <w:rsid w:val="0073364C"/>
    <w:rsid w:val="00733A0B"/>
    <w:rsid w:val="007343C2"/>
    <w:rsid w:val="00735AAD"/>
    <w:rsid w:val="00735BC5"/>
    <w:rsid w:val="00736C9B"/>
    <w:rsid w:val="00737007"/>
    <w:rsid w:val="00737BFE"/>
    <w:rsid w:val="00741306"/>
    <w:rsid w:val="00742381"/>
    <w:rsid w:val="007424DB"/>
    <w:rsid w:val="00743805"/>
    <w:rsid w:val="007440BD"/>
    <w:rsid w:val="0074423D"/>
    <w:rsid w:val="00744E4B"/>
    <w:rsid w:val="00744FDF"/>
    <w:rsid w:val="00746A30"/>
    <w:rsid w:val="0074726B"/>
    <w:rsid w:val="00747275"/>
    <w:rsid w:val="0074729F"/>
    <w:rsid w:val="00747751"/>
    <w:rsid w:val="00750276"/>
    <w:rsid w:val="00751064"/>
    <w:rsid w:val="007524E2"/>
    <w:rsid w:val="00752E83"/>
    <w:rsid w:val="0075595B"/>
    <w:rsid w:val="00755C67"/>
    <w:rsid w:val="00756795"/>
    <w:rsid w:val="00756D39"/>
    <w:rsid w:val="007574F7"/>
    <w:rsid w:val="00757D08"/>
    <w:rsid w:val="00761BFA"/>
    <w:rsid w:val="007621C6"/>
    <w:rsid w:val="00763219"/>
    <w:rsid w:val="007636F0"/>
    <w:rsid w:val="007638A2"/>
    <w:rsid w:val="00764846"/>
    <w:rsid w:val="00764AC2"/>
    <w:rsid w:val="007655D3"/>
    <w:rsid w:val="00766916"/>
    <w:rsid w:val="00767B93"/>
    <w:rsid w:val="00770516"/>
    <w:rsid w:val="0077160B"/>
    <w:rsid w:val="007723C8"/>
    <w:rsid w:val="00772BBF"/>
    <w:rsid w:val="00773D55"/>
    <w:rsid w:val="007745EA"/>
    <w:rsid w:val="00774864"/>
    <w:rsid w:val="00774DEB"/>
    <w:rsid w:val="00776AE9"/>
    <w:rsid w:val="007770A0"/>
    <w:rsid w:val="007774AE"/>
    <w:rsid w:val="00777F38"/>
    <w:rsid w:val="0078024C"/>
    <w:rsid w:val="00780304"/>
    <w:rsid w:val="007820B2"/>
    <w:rsid w:val="00782CC1"/>
    <w:rsid w:val="007847E0"/>
    <w:rsid w:val="007858B2"/>
    <w:rsid w:val="00787290"/>
    <w:rsid w:val="007873BF"/>
    <w:rsid w:val="007877D4"/>
    <w:rsid w:val="00787C9C"/>
    <w:rsid w:val="007900C8"/>
    <w:rsid w:val="007913D9"/>
    <w:rsid w:val="007920B6"/>
    <w:rsid w:val="00792B04"/>
    <w:rsid w:val="00794065"/>
    <w:rsid w:val="00794E54"/>
    <w:rsid w:val="00795758"/>
    <w:rsid w:val="00795E7E"/>
    <w:rsid w:val="00796369"/>
    <w:rsid w:val="007976FC"/>
    <w:rsid w:val="00797818"/>
    <w:rsid w:val="007A1071"/>
    <w:rsid w:val="007A436A"/>
    <w:rsid w:val="007A4B07"/>
    <w:rsid w:val="007A4E35"/>
    <w:rsid w:val="007A572A"/>
    <w:rsid w:val="007A5AF9"/>
    <w:rsid w:val="007A657F"/>
    <w:rsid w:val="007A6EBC"/>
    <w:rsid w:val="007B2B22"/>
    <w:rsid w:val="007B2CA0"/>
    <w:rsid w:val="007B5F4A"/>
    <w:rsid w:val="007B749B"/>
    <w:rsid w:val="007B7DC5"/>
    <w:rsid w:val="007C1C53"/>
    <w:rsid w:val="007C3172"/>
    <w:rsid w:val="007C58F8"/>
    <w:rsid w:val="007C7DBB"/>
    <w:rsid w:val="007D0656"/>
    <w:rsid w:val="007D1EDC"/>
    <w:rsid w:val="007D3DB8"/>
    <w:rsid w:val="007D622B"/>
    <w:rsid w:val="007D681A"/>
    <w:rsid w:val="007D686E"/>
    <w:rsid w:val="007D6EB7"/>
    <w:rsid w:val="007D73BD"/>
    <w:rsid w:val="007E0887"/>
    <w:rsid w:val="007E1214"/>
    <w:rsid w:val="007E1790"/>
    <w:rsid w:val="007E5C9C"/>
    <w:rsid w:val="007E6096"/>
    <w:rsid w:val="007E6235"/>
    <w:rsid w:val="007E65BA"/>
    <w:rsid w:val="007E70B3"/>
    <w:rsid w:val="007E7D84"/>
    <w:rsid w:val="007F0CD3"/>
    <w:rsid w:val="007F129D"/>
    <w:rsid w:val="007F1993"/>
    <w:rsid w:val="007F3078"/>
    <w:rsid w:val="007F3416"/>
    <w:rsid w:val="007F3605"/>
    <w:rsid w:val="007F3A85"/>
    <w:rsid w:val="007F4062"/>
    <w:rsid w:val="007F4353"/>
    <w:rsid w:val="007F4B4B"/>
    <w:rsid w:val="007F5520"/>
    <w:rsid w:val="007F5746"/>
    <w:rsid w:val="007F752D"/>
    <w:rsid w:val="008002FB"/>
    <w:rsid w:val="0080097E"/>
    <w:rsid w:val="00801D71"/>
    <w:rsid w:val="00803114"/>
    <w:rsid w:val="0080343C"/>
    <w:rsid w:val="00803473"/>
    <w:rsid w:val="008038F6"/>
    <w:rsid w:val="00803C40"/>
    <w:rsid w:val="00804AA5"/>
    <w:rsid w:val="00806B2E"/>
    <w:rsid w:val="00807E10"/>
    <w:rsid w:val="0081182F"/>
    <w:rsid w:val="00812402"/>
    <w:rsid w:val="00813B3E"/>
    <w:rsid w:val="00814C63"/>
    <w:rsid w:val="00814D8E"/>
    <w:rsid w:val="0081639A"/>
    <w:rsid w:val="00817301"/>
    <w:rsid w:val="00820E2A"/>
    <w:rsid w:val="0082110D"/>
    <w:rsid w:val="008212AD"/>
    <w:rsid w:val="00821671"/>
    <w:rsid w:val="00821E81"/>
    <w:rsid w:val="00823657"/>
    <w:rsid w:val="008239AF"/>
    <w:rsid w:val="00823F99"/>
    <w:rsid w:val="00824FCF"/>
    <w:rsid w:val="00825FCE"/>
    <w:rsid w:val="00827AD3"/>
    <w:rsid w:val="008333E6"/>
    <w:rsid w:val="00834425"/>
    <w:rsid w:val="00834862"/>
    <w:rsid w:val="00835594"/>
    <w:rsid w:val="008416BE"/>
    <w:rsid w:val="00841C47"/>
    <w:rsid w:val="00841F76"/>
    <w:rsid w:val="008424C0"/>
    <w:rsid w:val="00842560"/>
    <w:rsid w:val="00843073"/>
    <w:rsid w:val="008433DD"/>
    <w:rsid w:val="00845912"/>
    <w:rsid w:val="00845F62"/>
    <w:rsid w:val="0084624B"/>
    <w:rsid w:val="00846449"/>
    <w:rsid w:val="008501AF"/>
    <w:rsid w:val="008502F9"/>
    <w:rsid w:val="008528D7"/>
    <w:rsid w:val="00852DEB"/>
    <w:rsid w:val="00853FCA"/>
    <w:rsid w:val="00854B8D"/>
    <w:rsid w:val="008557BA"/>
    <w:rsid w:val="008612F3"/>
    <w:rsid w:val="00862040"/>
    <w:rsid w:val="008626C9"/>
    <w:rsid w:val="008641EC"/>
    <w:rsid w:val="008648B7"/>
    <w:rsid w:val="008651CB"/>
    <w:rsid w:val="008658D0"/>
    <w:rsid w:val="00866BA5"/>
    <w:rsid w:val="00867240"/>
    <w:rsid w:val="00870CD5"/>
    <w:rsid w:val="00871E9C"/>
    <w:rsid w:val="00872CC5"/>
    <w:rsid w:val="00873C2A"/>
    <w:rsid w:val="008747B1"/>
    <w:rsid w:val="0087498C"/>
    <w:rsid w:val="00876B94"/>
    <w:rsid w:val="0088085D"/>
    <w:rsid w:val="00882954"/>
    <w:rsid w:val="00883094"/>
    <w:rsid w:val="0088353F"/>
    <w:rsid w:val="00884EB9"/>
    <w:rsid w:val="00884F2D"/>
    <w:rsid w:val="00887AC0"/>
    <w:rsid w:val="008918E7"/>
    <w:rsid w:val="008932A0"/>
    <w:rsid w:val="00895316"/>
    <w:rsid w:val="008966DD"/>
    <w:rsid w:val="008978BD"/>
    <w:rsid w:val="00897E4B"/>
    <w:rsid w:val="008A059C"/>
    <w:rsid w:val="008A0CA1"/>
    <w:rsid w:val="008A2C1E"/>
    <w:rsid w:val="008A3764"/>
    <w:rsid w:val="008A45C7"/>
    <w:rsid w:val="008A502C"/>
    <w:rsid w:val="008A5115"/>
    <w:rsid w:val="008A6158"/>
    <w:rsid w:val="008A6F59"/>
    <w:rsid w:val="008A7147"/>
    <w:rsid w:val="008A786A"/>
    <w:rsid w:val="008B217F"/>
    <w:rsid w:val="008B2A4D"/>
    <w:rsid w:val="008B33D2"/>
    <w:rsid w:val="008B39EA"/>
    <w:rsid w:val="008B3E1D"/>
    <w:rsid w:val="008B46FF"/>
    <w:rsid w:val="008B5FD3"/>
    <w:rsid w:val="008B60E1"/>
    <w:rsid w:val="008B61FA"/>
    <w:rsid w:val="008B7D35"/>
    <w:rsid w:val="008C00B4"/>
    <w:rsid w:val="008C069D"/>
    <w:rsid w:val="008C2439"/>
    <w:rsid w:val="008C2A19"/>
    <w:rsid w:val="008C2AB7"/>
    <w:rsid w:val="008C46B6"/>
    <w:rsid w:val="008C4FDC"/>
    <w:rsid w:val="008C63CD"/>
    <w:rsid w:val="008C70C5"/>
    <w:rsid w:val="008C7EF1"/>
    <w:rsid w:val="008D0799"/>
    <w:rsid w:val="008D0B1F"/>
    <w:rsid w:val="008D0D82"/>
    <w:rsid w:val="008D1C6D"/>
    <w:rsid w:val="008D25B3"/>
    <w:rsid w:val="008D39E4"/>
    <w:rsid w:val="008D4178"/>
    <w:rsid w:val="008D5BF4"/>
    <w:rsid w:val="008D5C9C"/>
    <w:rsid w:val="008D6415"/>
    <w:rsid w:val="008D667B"/>
    <w:rsid w:val="008D7913"/>
    <w:rsid w:val="008E0499"/>
    <w:rsid w:val="008E1411"/>
    <w:rsid w:val="008E2591"/>
    <w:rsid w:val="008E3D92"/>
    <w:rsid w:val="008E4257"/>
    <w:rsid w:val="008E50C9"/>
    <w:rsid w:val="008F068A"/>
    <w:rsid w:val="008F0FA8"/>
    <w:rsid w:val="008F1B33"/>
    <w:rsid w:val="008F1E23"/>
    <w:rsid w:val="008F1F7E"/>
    <w:rsid w:val="008F3530"/>
    <w:rsid w:val="008F486A"/>
    <w:rsid w:val="008F4ADA"/>
    <w:rsid w:val="008F51FF"/>
    <w:rsid w:val="008F5332"/>
    <w:rsid w:val="008F5A8D"/>
    <w:rsid w:val="008F7656"/>
    <w:rsid w:val="00901479"/>
    <w:rsid w:val="009015AE"/>
    <w:rsid w:val="00901E1E"/>
    <w:rsid w:val="00902268"/>
    <w:rsid w:val="0090272A"/>
    <w:rsid w:val="00905A8F"/>
    <w:rsid w:val="0090603C"/>
    <w:rsid w:val="00906216"/>
    <w:rsid w:val="00906439"/>
    <w:rsid w:val="00906B28"/>
    <w:rsid w:val="00907608"/>
    <w:rsid w:val="00907A2C"/>
    <w:rsid w:val="00910ECC"/>
    <w:rsid w:val="00911917"/>
    <w:rsid w:val="00911AD4"/>
    <w:rsid w:val="00911D1D"/>
    <w:rsid w:val="00912965"/>
    <w:rsid w:val="009146CA"/>
    <w:rsid w:val="00915D26"/>
    <w:rsid w:val="0091748E"/>
    <w:rsid w:val="00922187"/>
    <w:rsid w:val="00922BC8"/>
    <w:rsid w:val="00923284"/>
    <w:rsid w:val="009236BB"/>
    <w:rsid w:val="00924589"/>
    <w:rsid w:val="009247E3"/>
    <w:rsid w:val="00924F1D"/>
    <w:rsid w:val="00926473"/>
    <w:rsid w:val="00926D93"/>
    <w:rsid w:val="0093029F"/>
    <w:rsid w:val="009313D2"/>
    <w:rsid w:val="0093277C"/>
    <w:rsid w:val="00932A9F"/>
    <w:rsid w:val="0093344A"/>
    <w:rsid w:val="0093390A"/>
    <w:rsid w:val="00934186"/>
    <w:rsid w:val="00934273"/>
    <w:rsid w:val="00934D34"/>
    <w:rsid w:val="009371AD"/>
    <w:rsid w:val="00937433"/>
    <w:rsid w:val="00937862"/>
    <w:rsid w:val="00940549"/>
    <w:rsid w:val="00940813"/>
    <w:rsid w:val="009435E9"/>
    <w:rsid w:val="009447D2"/>
    <w:rsid w:val="0094532E"/>
    <w:rsid w:val="0094636D"/>
    <w:rsid w:val="00947160"/>
    <w:rsid w:val="009476E3"/>
    <w:rsid w:val="009477C2"/>
    <w:rsid w:val="009509E1"/>
    <w:rsid w:val="00950ED5"/>
    <w:rsid w:val="0095423E"/>
    <w:rsid w:val="00955897"/>
    <w:rsid w:val="00955D44"/>
    <w:rsid w:val="00956D12"/>
    <w:rsid w:val="00962303"/>
    <w:rsid w:val="00962DC2"/>
    <w:rsid w:val="00963F7D"/>
    <w:rsid w:val="009640C3"/>
    <w:rsid w:val="00964D48"/>
    <w:rsid w:val="00965CDA"/>
    <w:rsid w:val="009661D5"/>
    <w:rsid w:val="00967B0A"/>
    <w:rsid w:val="009727C1"/>
    <w:rsid w:val="0097289A"/>
    <w:rsid w:val="009735D8"/>
    <w:rsid w:val="0097510B"/>
    <w:rsid w:val="009758DB"/>
    <w:rsid w:val="00976DD2"/>
    <w:rsid w:val="009811DB"/>
    <w:rsid w:val="00983369"/>
    <w:rsid w:val="009838B5"/>
    <w:rsid w:val="00983DBC"/>
    <w:rsid w:val="0098402C"/>
    <w:rsid w:val="00984E28"/>
    <w:rsid w:val="00985D10"/>
    <w:rsid w:val="00985EA3"/>
    <w:rsid w:val="0098608D"/>
    <w:rsid w:val="00987F49"/>
    <w:rsid w:val="0099021A"/>
    <w:rsid w:val="009913BC"/>
    <w:rsid w:val="00991467"/>
    <w:rsid w:val="00992070"/>
    <w:rsid w:val="00992AE9"/>
    <w:rsid w:val="009938FE"/>
    <w:rsid w:val="009944E6"/>
    <w:rsid w:val="00995377"/>
    <w:rsid w:val="00995691"/>
    <w:rsid w:val="00995C8E"/>
    <w:rsid w:val="00996474"/>
    <w:rsid w:val="00997818"/>
    <w:rsid w:val="009A07FC"/>
    <w:rsid w:val="009A5CB9"/>
    <w:rsid w:val="009A6843"/>
    <w:rsid w:val="009B1A64"/>
    <w:rsid w:val="009B3578"/>
    <w:rsid w:val="009B3831"/>
    <w:rsid w:val="009B3B64"/>
    <w:rsid w:val="009B47C8"/>
    <w:rsid w:val="009B6014"/>
    <w:rsid w:val="009B6164"/>
    <w:rsid w:val="009B64DB"/>
    <w:rsid w:val="009B6C1E"/>
    <w:rsid w:val="009B700B"/>
    <w:rsid w:val="009B748E"/>
    <w:rsid w:val="009B77EE"/>
    <w:rsid w:val="009B7DCF"/>
    <w:rsid w:val="009C0082"/>
    <w:rsid w:val="009C1437"/>
    <w:rsid w:val="009C316C"/>
    <w:rsid w:val="009C3E81"/>
    <w:rsid w:val="009C4600"/>
    <w:rsid w:val="009C70CA"/>
    <w:rsid w:val="009D0B6B"/>
    <w:rsid w:val="009D1D8F"/>
    <w:rsid w:val="009D21ED"/>
    <w:rsid w:val="009D254A"/>
    <w:rsid w:val="009D25E7"/>
    <w:rsid w:val="009D39F8"/>
    <w:rsid w:val="009D4733"/>
    <w:rsid w:val="009D47E4"/>
    <w:rsid w:val="009D4850"/>
    <w:rsid w:val="009D5B37"/>
    <w:rsid w:val="009E00E2"/>
    <w:rsid w:val="009E2196"/>
    <w:rsid w:val="009E36D3"/>
    <w:rsid w:val="009E3836"/>
    <w:rsid w:val="009E5DA8"/>
    <w:rsid w:val="009F2112"/>
    <w:rsid w:val="009F2159"/>
    <w:rsid w:val="009F28B0"/>
    <w:rsid w:val="009F4CEC"/>
    <w:rsid w:val="009F4FD7"/>
    <w:rsid w:val="009F53F5"/>
    <w:rsid w:val="009F5BEA"/>
    <w:rsid w:val="009F6946"/>
    <w:rsid w:val="009F7736"/>
    <w:rsid w:val="009F7799"/>
    <w:rsid w:val="00A00D34"/>
    <w:rsid w:val="00A01A10"/>
    <w:rsid w:val="00A02C7E"/>
    <w:rsid w:val="00A0351F"/>
    <w:rsid w:val="00A045B5"/>
    <w:rsid w:val="00A05442"/>
    <w:rsid w:val="00A06AFB"/>
    <w:rsid w:val="00A102CF"/>
    <w:rsid w:val="00A1174A"/>
    <w:rsid w:val="00A11A66"/>
    <w:rsid w:val="00A11F64"/>
    <w:rsid w:val="00A12E10"/>
    <w:rsid w:val="00A147FA"/>
    <w:rsid w:val="00A16DEF"/>
    <w:rsid w:val="00A179AC"/>
    <w:rsid w:val="00A2593E"/>
    <w:rsid w:val="00A25EA4"/>
    <w:rsid w:val="00A2791A"/>
    <w:rsid w:val="00A30A46"/>
    <w:rsid w:val="00A3118D"/>
    <w:rsid w:val="00A341B7"/>
    <w:rsid w:val="00A3476C"/>
    <w:rsid w:val="00A35648"/>
    <w:rsid w:val="00A35A64"/>
    <w:rsid w:val="00A36659"/>
    <w:rsid w:val="00A369C0"/>
    <w:rsid w:val="00A37A00"/>
    <w:rsid w:val="00A37C6A"/>
    <w:rsid w:val="00A40755"/>
    <w:rsid w:val="00A40A36"/>
    <w:rsid w:val="00A41E6E"/>
    <w:rsid w:val="00A42A5E"/>
    <w:rsid w:val="00A42BDD"/>
    <w:rsid w:val="00A42DA8"/>
    <w:rsid w:val="00A44788"/>
    <w:rsid w:val="00A45CF5"/>
    <w:rsid w:val="00A500DB"/>
    <w:rsid w:val="00A50320"/>
    <w:rsid w:val="00A503B3"/>
    <w:rsid w:val="00A50F20"/>
    <w:rsid w:val="00A51104"/>
    <w:rsid w:val="00A523DF"/>
    <w:rsid w:val="00A55E26"/>
    <w:rsid w:val="00A5741C"/>
    <w:rsid w:val="00A604F7"/>
    <w:rsid w:val="00A61035"/>
    <w:rsid w:val="00A6103F"/>
    <w:rsid w:val="00A611B5"/>
    <w:rsid w:val="00A61AB2"/>
    <w:rsid w:val="00A63EEB"/>
    <w:rsid w:val="00A65896"/>
    <w:rsid w:val="00A65B4E"/>
    <w:rsid w:val="00A71249"/>
    <w:rsid w:val="00A719CC"/>
    <w:rsid w:val="00A71BE3"/>
    <w:rsid w:val="00A7208C"/>
    <w:rsid w:val="00A723B8"/>
    <w:rsid w:val="00A72EC6"/>
    <w:rsid w:val="00A73464"/>
    <w:rsid w:val="00A75CD1"/>
    <w:rsid w:val="00A80375"/>
    <w:rsid w:val="00A8129C"/>
    <w:rsid w:val="00A82C09"/>
    <w:rsid w:val="00A82DF1"/>
    <w:rsid w:val="00A83A98"/>
    <w:rsid w:val="00A85C41"/>
    <w:rsid w:val="00A86C00"/>
    <w:rsid w:val="00A8732A"/>
    <w:rsid w:val="00A87F90"/>
    <w:rsid w:val="00A90F9C"/>
    <w:rsid w:val="00A91039"/>
    <w:rsid w:val="00A9245C"/>
    <w:rsid w:val="00A9380B"/>
    <w:rsid w:val="00A93CAD"/>
    <w:rsid w:val="00A9493A"/>
    <w:rsid w:val="00A9609D"/>
    <w:rsid w:val="00A96EB2"/>
    <w:rsid w:val="00AA03FC"/>
    <w:rsid w:val="00AA0B3B"/>
    <w:rsid w:val="00AA23F8"/>
    <w:rsid w:val="00AA355C"/>
    <w:rsid w:val="00AA4E71"/>
    <w:rsid w:val="00AA53FF"/>
    <w:rsid w:val="00AA56A6"/>
    <w:rsid w:val="00AA5A03"/>
    <w:rsid w:val="00AA6395"/>
    <w:rsid w:val="00AA6713"/>
    <w:rsid w:val="00AA68E5"/>
    <w:rsid w:val="00AA6B27"/>
    <w:rsid w:val="00AA6E74"/>
    <w:rsid w:val="00AA773D"/>
    <w:rsid w:val="00AB253C"/>
    <w:rsid w:val="00AB2A7C"/>
    <w:rsid w:val="00AB3FE0"/>
    <w:rsid w:val="00AB5E79"/>
    <w:rsid w:val="00AC2238"/>
    <w:rsid w:val="00AC2AC1"/>
    <w:rsid w:val="00AC45BC"/>
    <w:rsid w:val="00AC4F87"/>
    <w:rsid w:val="00AD09A9"/>
    <w:rsid w:val="00AD1C75"/>
    <w:rsid w:val="00AD39D3"/>
    <w:rsid w:val="00AD6798"/>
    <w:rsid w:val="00AE06F4"/>
    <w:rsid w:val="00AE0AAE"/>
    <w:rsid w:val="00AE236C"/>
    <w:rsid w:val="00AE299E"/>
    <w:rsid w:val="00AE3B02"/>
    <w:rsid w:val="00AE5059"/>
    <w:rsid w:val="00AE6BAE"/>
    <w:rsid w:val="00AE75FC"/>
    <w:rsid w:val="00AE767B"/>
    <w:rsid w:val="00AF029C"/>
    <w:rsid w:val="00AF05DA"/>
    <w:rsid w:val="00AF128F"/>
    <w:rsid w:val="00AF1349"/>
    <w:rsid w:val="00AF26B3"/>
    <w:rsid w:val="00AF273F"/>
    <w:rsid w:val="00AF3007"/>
    <w:rsid w:val="00AF3220"/>
    <w:rsid w:val="00AF47F4"/>
    <w:rsid w:val="00AF4F0D"/>
    <w:rsid w:val="00AF583F"/>
    <w:rsid w:val="00AF752A"/>
    <w:rsid w:val="00AF7B38"/>
    <w:rsid w:val="00B01766"/>
    <w:rsid w:val="00B036CF"/>
    <w:rsid w:val="00B05E38"/>
    <w:rsid w:val="00B06085"/>
    <w:rsid w:val="00B064C2"/>
    <w:rsid w:val="00B07768"/>
    <w:rsid w:val="00B101B2"/>
    <w:rsid w:val="00B10C72"/>
    <w:rsid w:val="00B13D77"/>
    <w:rsid w:val="00B1447E"/>
    <w:rsid w:val="00B14626"/>
    <w:rsid w:val="00B157B8"/>
    <w:rsid w:val="00B15832"/>
    <w:rsid w:val="00B1600E"/>
    <w:rsid w:val="00B16802"/>
    <w:rsid w:val="00B17BDB"/>
    <w:rsid w:val="00B23589"/>
    <w:rsid w:val="00B24503"/>
    <w:rsid w:val="00B25521"/>
    <w:rsid w:val="00B25853"/>
    <w:rsid w:val="00B26122"/>
    <w:rsid w:val="00B265E3"/>
    <w:rsid w:val="00B27638"/>
    <w:rsid w:val="00B3083A"/>
    <w:rsid w:val="00B31896"/>
    <w:rsid w:val="00B33AE4"/>
    <w:rsid w:val="00B3414A"/>
    <w:rsid w:val="00B343C7"/>
    <w:rsid w:val="00B344CB"/>
    <w:rsid w:val="00B355AF"/>
    <w:rsid w:val="00B35AEB"/>
    <w:rsid w:val="00B3621E"/>
    <w:rsid w:val="00B36586"/>
    <w:rsid w:val="00B367AB"/>
    <w:rsid w:val="00B36BCC"/>
    <w:rsid w:val="00B4032A"/>
    <w:rsid w:val="00B4044F"/>
    <w:rsid w:val="00B4219D"/>
    <w:rsid w:val="00B427A0"/>
    <w:rsid w:val="00B42C1F"/>
    <w:rsid w:val="00B460A5"/>
    <w:rsid w:val="00B47BED"/>
    <w:rsid w:val="00B50012"/>
    <w:rsid w:val="00B5157C"/>
    <w:rsid w:val="00B519C0"/>
    <w:rsid w:val="00B52AAF"/>
    <w:rsid w:val="00B53749"/>
    <w:rsid w:val="00B53951"/>
    <w:rsid w:val="00B53F6F"/>
    <w:rsid w:val="00B55733"/>
    <w:rsid w:val="00B55B3F"/>
    <w:rsid w:val="00B576A3"/>
    <w:rsid w:val="00B57C34"/>
    <w:rsid w:val="00B6224F"/>
    <w:rsid w:val="00B62FD4"/>
    <w:rsid w:val="00B63051"/>
    <w:rsid w:val="00B646C1"/>
    <w:rsid w:val="00B650B7"/>
    <w:rsid w:val="00B677C6"/>
    <w:rsid w:val="00B71695"/>
    <w:rsid w:val="00B72081"/>
    <w:rsid w:val="00B743C5"/>
    <w:rsid w:val="00B75C91"/>
    <w:rsid w:val="00B75CE0"/>
    <w:rsid w:val="00B77975"/>
    <w:rsid w:val="00B81593"/>
    <w:rsid w:val="00B821FD"/>
    <w:rsid w:val="00B82B1F"/>
    <w:rsid w:val="00B83B75"/>
    <w:rsid w:val="00B8417B"/>
    <w:rsid w:val="00B84676"/>
    <w:rsid w:val="00B85263"/>
    <w:rsid w:val="00B8528D"/>
    <w:rsid w:val="00B8582D"/>
    <w:rsid w:val="00B85CE3"/>
    <w:rsid w:val="00B86378"/>
    <w:rsid w:val="00B86B3C"/>
    <w:rsid w:val="00B871EF"/>
    <w:rsid w:val="00B901BE"/>
    <w:rsid w:val="00B913A8"/>
    <w:rsid w:val="00B91ED9"/>
    <w:rsid w:val="00B921FA"/>
    <w:rsid w:val="00B92BF0"/>
    <w:rsid w:val="00B93E90"/>
    <w:rsid w:val="00B9489D"/>
    <w:rsid w:val="00B9546A"/>
    <w:rsid w:val="00B959AB"/>
    <w:rsid w:val="00B967BE"/>
    <w:rsid w:val="00B97ED2"/>
    <w:rsid w:val="00B97EE7"/>
    <w:rsid w:val="00BA2409"/>
    <w:rsid w:val="00BA2FBB"/>
    <w:rsid w:val="00BA34DF"/>
    <w:rsid w:val="00BA3C8D"/>
    <w:rsid w:val="00BA420E"/>
    <w:rsid w:val="00BB2122"/>
    <w:rsid w:val="00BB26AB"/>
    <w:rsid w:val="00BB2BDD"/>
    <w:rsid w:val="00BB3F49"/>
    <w:rsid w:val="00BB53CB"/>
    <w:rsid w:val="00BB5C01"/>
    <w:rsid w:val="00BB60F2"/>
    <w:rsid w:val="00BB70C2"/>
    <w:rsid w:val="00BB7CB5"/>
    <w:rsid w:val="00BC157F"/>
    <w:rsid w:val="00BC1F33"/>
    <w:rsid w:val="00BC424B"/>
    <w:rsid w:val="00BC5544"/>
    <w:rsid w:val="00BC627F"/>
    <w:rsid w:val="00BD1EA0"/>
    <w:rsid w:val="00BD34FB"/>
    <w:rsid w:val="00BD3FBE"/>
    <w:rsid w:val="00BD5260"/>
    <w:rsid w:val="00BD5713"/>
    <w:rsid w:val="00BD5B1B"/>
    <w:rsid w:val="00BD6017"/>
    <w:rsid w:val="00BD75A6"/>
    <w:rsid w:val="00BE15AE"/>
    <w:rsid w:val="00BE6E3F"/>
    <w:rsid w:val="00BF0FDE"/>
    <w:rsid w:val="00BF2999"/>
    <w:rsid w:val="00BF4B1E"/>
    <w:rsid w:val="00BF4C5F"/>
    <w:rsid w:val="00BF62D5"/>
    <w:rsid w:val="00BF777F"/>
    <w:rsid w:val="00C009A6"/>
    <w:rsid w:val="00C030E2"/>
    <w:rsid w:val="00C0354A"/>
    <w:rsid w:val="00C0561C"/>
    <w:rsid w:val="00C05BDA"/>
    <w:rsid w:val="00C06AC7"/>
    <w:rsid w:val="00C078A2"/>
    <w:rsid w:val="00C10805"/>
    <w:rsid w:val="00C11033"/>
    <w:rsid w:val="00C1156D"/>
    <w:rsid w:val="00C11F09"/>
    <w:rsid w:val="00C1315F"/>
    <w:rsid w:val="00C14C26"/>
    <w:rsid w:val="00C155A6"/>
    <w:rsid w:val="00C15881"/>
    <w:rsid w:val="00C15AA2"/>
    <w:rsid w:val="00C15C3E"/>
    <w:rsid w:val="00C20189"/>
    <w:rsid w:val="00C20DF7"/>
    <w:rsid w:val="00C21824"/>
    <w:rsid w:val="00C224DF"/>
    <w:rsid w:val="00C2336A"/>
    <w:rsid w:val="00C246BA"/>
    <w:rsid w:val="00C24AB4"/>
    <w:rsid w:val="00C25BC8"/>
    <w:rsid w:val="00C27C8D"/>
    <w:rsid w:val="00C3034F"/>
    <w:rsid w:val="00C312A4"/>
    <w:rsid w:val="00C31F38"/>
    <w:rsid w:val="00C34478"/>
    <w:rsid w:val="00C351CC"/>
    <w:rsid w:val="00C35280"/>
    <w:rsid w:val="00C36339"/>
    <w:rsid w:val="00C374E5"/>
    <w:rsid w:val="00C37ADE"/>
    <w:rsid w:val="00C40FAA"/>
    <w:rsid w:val="00C41AE5"/>
    <w:rsid w:val="00C4201F"/>
    <w:rsid w:val="00C42751"/>
    <w:rsid w:val="00C43AD1"/>
    <w:rsid w:val="00C447A4"/>
    <w:rsid w:val="00C44945"/>
    <w:rsid w:val="00C4539E"/>
    <w:rsid w:val="00C47BAA"/>
    <w:rsid w:val="00C47BC2"/>
    <w:rsid w:val="00C5013C"/>
    <w:rsid w:val="00C51DC8"/>
    <w:rsid w:val="00C53C87"/>
    <w:rsid w:val="00C53E52"/>
    <w:rsid w:val="00C55935"/>
    <w:rsid w:val="00C55FA7"/>
    <w:rsid w:val="00C56F94"/>
    <w:rsid w:val="00C57198"/>
    <w:rsid w:val="00C6358B"/>
    <w:rsid w:val="00C63F04"/>
    <w:rsid w:val="00C642B0"/>
    <w:rsid w:val="00C646DA"/>
    <w:rsid w:val="00C671BD"/>
    <w:rsid w:val="00C703A8"/>
    <w:rsid w:val="00C71BC2"/>
    <w:rsid w:val="00C720F1"/>
    <w:rsid w:val="00C72C72"/>
    <w:rsid w:val="00C76734"/>
    <w:rsid w:val="00C76A43"/>
    <w:rsid w:val="00C77759"/>
    <w:rsid w:val="00C83EAB"/>
    <w:rsid w:val="00C85D84"/>
    <w:rsid w:val="00C86D42"/>
    <w:rsid w:val="00C9018E"/>
    <w:rsid w:val="00C90FEB"/>
    <w:rsid w:val="00C91B0C"/>
    <w:rsid w:val="00C91B50"/>
    <w:rsid w:val="00C92044"/>
    <w:rsid w:val="00C945A3"/>
    <w:rsid w:val="00C94699"/>
    <w:rsid w:val="00C9532B"/>
    <w:rsid w:val="00C95BD1"/>
    <w:rsid w:val="00C95BE4"/>
    <w:rsid w:val="00C979D1"/>
    <w:rsid w:val="00C97A08"/>
    <w:rsid w:val="00CA1E35"/>
    <w:rsid w:val="00CA1F89"/>
    <w:rsid w:val="00CA383A"/>
    <w:rsid w:val="00CA46AE"/>
    <w:rsid w:val="00CA6562"/>
    <w:rsid w:val="00CA6937"/>
    <w:rsid w:val="00CA7200"/>
    <w:rsid w:val="00CA7247"/>
    <w:rsid w:val="00CB0342"/>
    <w:rsid w:val="00CB072E"/>
    <w:rsid w:val="00CB128E"/>
    <w:rsid w:val="00CB1766"/>
    <w:rsid w:val="00CB476A"/>
    <w:rsid w:val="00CB6620"/>
    <w:rsid w:val="00CB6EDF"/>
    <w:rsid w:val="00CC19EB"/>
    <w:rsid w:val="00CC4F5D"/>
    <w:rsid w:val="00CC6A9A"/>
    <w:rsid w:val="00CD14DE"/>
    <w:rsid w:val="00CD20E5"/>
    <w:rsid w:val="00CD259B"/>
    <w:rsid w:val="00CD4F14"/>
    <w:rsid w:val="00CD736B"/>
    <w:rsid w:val="00CE03EC"/>
    <w:rsid w:val="00CE0796"/>
    <w:rsid w:val="00CE3D4C"/>
    <w:rsid w:val="00CE42AE"/>
    <w:rsid w:val="00CE48A8"/>
    <w:rsid w:val="00CE5835"/>
    <w:rsid w:val="00CE6299"/>
    <w:rsid w:val="00CE6722"/>
    <w:rsid w:val="00CE7849"/>
    <w:rsid w:val="00CE7B92"/>
    <w:rsid w:val="00CF30AF"/>
    <w:rsid w:val="00CF30CD"/>
    <w:rsid w:val="00CF3A0E"/>
    <w:rsid w:val="00CF4B92"/>
    <w:rsid w:val="00CF59BD"/>
    <w:rsid w:val="00CF6B19"/>
    <w:rsid w:val="00CF72E5"/>
    <w:rsid w:val="00CF7E81"/>
    <w:rsid w:val="00D00758"/>
    <w:rsid w:val="00D0180E"/>
    <w:rsid w:val="00D0264E"/>
    <w:rsid w:val="00D036DB"/>
    <w:rsid w:val="00D04652"/>
    <w:rsid w:val="00D0525D"/>
    <w:rsid w:val="00D05DE8"/>
    <w:rsid w:val="00D062BC"/>
    <w:rsid w:val="00D06412"/>
    <w:rsid w:val="00D12821"/>
    <w:rsid w:val="00D13C57"/>
    <w:rsid w:val="00D14436"/>
    <w:rsid w:val="00D148F5"/>
    <w:rsid w:val="00D154C5"/>
    <w:rsid w:val="00D20565"/>
    <w:rsid w:val="00D21D96"/>
    <w:rsid w:val="00D249F0"/>
    <w:rsid w:val="00D2509A"/>
    <w:rsid w:val="00D26056"/>
    <w:rsid w:val="00D27D1A"/>
    <w:rsid w:val="00D3274B"/>
    <w:rsid w:val="00D35135"/>
    <w:rsid w:val="00D3515E"/>
    <w:rsid w:val="00D356BB"/>
    <w:rsid w:val="00D3647C"/>
    <w:rsid w:val="00D37672"/>
    <w:rsid w:val="00D408C6"/>
    <w:rsid w:val="00D42CE7"/>
    <w:rsid w:val="00D43169"/>
    <w:rsid w:val="00D45F0B"/>
    <w:rsid w:val="00D46445"/>
    <w:rsid w:val="00D46B01"/>
    <w:rsid w:val="00D505E6"/>
    <w:rsid w:val="00D50AA3"/>
    <w:rsid w:val="00D51548"/>
    <w:rsid w:val="00D52056"/>
    <w:rsid w:val="00D53028"/>
    <w:rsid w:val="00D53946"/>
    <w:rsid w:val="00D56A9A"/>
    <w:rsid w:val="00D577FE"/>
    <w:rsid w:val="00D62227"/>
    <w:rsid w:val="00D625FF"/>
    <w:rsid w:val="00D63F41"/>
    <w:rsid w:val="00D65691"/>
    <w:rsid w:val="00D65F84"/>
    <w:rsid w:val="00D66675"/>
    <w:rsid w:val="00D707B8"/>
    <w:rsid w:val="00D709B1"/>
    <w:rsid w:val="00D71319"/>
    <w:rsid w:val="00D72AC1"/>
    <w:rsid w:val="00D749A4"/>
    <w:rsid w:val="00D76284"/>
    <w:rsid w:val="00D84BE0"/>
    <w:rsid w:val="00D84D3A"/>
    <w:rsid w:val="00D84F72"/>
    <w:rsid w:val="00D853D4"/>
    <w:rsid w:val="00D90775"/>
    <w:rsid w:val="00D91F8D"/>
    <w:rsid w:val="00D91FE9"/>
    <w:rsid w:val="00D9359C"/>
    <w:rsid w:val="00D9593E"/>
    <w:rsid w:val="00D959FD"/>
    <w:rsid w:val="00D97345"/>
    <w:rsid w:val="00D97761"/>
    <w:rsid w:val="00D977E7"/>
    <w:rsid w:val="00D979BD"/>
    <w:rsid w:val="00DA010D"/>
    <w:rsid w:val="00DA22E0"/>
    <w:rsid w:val="00DA475A"/>
    <w:rsid w:val="00DA53A9"/>
    <w:rsid w:val="00DA6185"/>
    <w:rsid w:val="00DA6219"/>
    <w:rsid w:val="00DA7300"/>
    <w:rsid w:val="00DB0809"/>
    <w:rsid w:val="00DB1603"/>
    <w:rsid w:val="00DB245B"/>
    <w:rsid w:val="00DB2864"/>
    <w:rsid w:val="00DB41F4"/>
    <w:rsid w:val="00DB4DF7"/>
    <w:rsid w:val="00DB6F92"/>
    <w:rsid w:val="00DB7166"/>
    <w:rsid w:val="00DC38B8"/>
    <w:rsid w:val="00DC5BF8"/>
    <w:rsid w:val="00DC764A"/>
    <w:rsid w:val="00DC7A64"/>
    <w:rsid w:val="00DC7C1D"/>
    <w:rsid w:val="00DD1EC5"/>
    <w:rsid w:val="00DD29FC"/>
    <w:rsid w:val="00DD3C1B"/>
    <w:rsid w:val="00DD42F0"/>
    <w:rsid w:val="00DD43A8"/>
    <w:rsid w:val="00DD6987"/>
    <w:rsid w:val="00DE1826"/>
    <w:rsid w:val="00DE1DDD"/>
    <w:rsid w:val="00DE2E03"/>
    <w:rsid w:val="00DE337A"/>
    <w:rsid w:val="00DE3B6E"/>
    <w:rsid w:val="00DE4D17"/>
    <w:rsid w:val="00DE5F99"/>
    <w:rsid w:val="00DE771D"/>
    <w:rsid w:val="00DE773F"/>
    <w:rsid w:val="00DE790B"/>
    <w:rsid w:val="00DE7DC3"/>
    <w:rsid w:val="00DF0375"/>
    <w:rsid w:val="00DF05C2"/>
    <w:rsid w:val="00DF1768"/>
    <w:rsid w:val="00DF4C0C"/>
    <w:rsid w:val="00DF5BA4"/>
    <w:rsid w:val="00DF5E04"/>
    <w:rsid w:val="00DF7E74"/>
    <w:rsid w:val="00E005E7"/>
    <w:rsid w:val="00E01498"/>
    <w:rsid w:val="00E0303D"/>
    <w:rsid w:val="00E03418"/>
    <w:rsid w:val="00E03AC5"/>
    <w:rsid w:val="00E044FF"/>
    <w:rsid w:val="00E05F9F"/>
    <w:rsid w:val="00E0679D"/>
    <w:rsid w:val="00E0694D"/>
    <w:rsid w:val="00E0793C"/>
    <w:rsid w:val="00E107D5"/>
    <w:rsid w:val="00E11CEF"/>
    <w:rsid w:val="00E126DF"/>
    <w:rsid w:val="00E12CE0"/>
    <w:rsid w:val="00E12F6C"/>
    <w:rsid w:val="00E1327A"/>
    <w:rsid w:val="00E13949"/>
    <w:rsid w:val="00E1401F"/>
    <w:rsid w:val="00E153C7"/>
    <w:rsid w:val="00E17903"/>
    <w:rsid w:val="00E20B53"/>
    <w:rsid w:val="00E21332"/>
    <w:rsid w:val="00E2211A"/>
    <w:rsid w:val="00E22960"/>
    <w:rsid w:val="00E266CF"/>
    <w:rsid w:val="00E2687F"/>
    <w:rsid w:val="00E27C73"/>
    <w:rsid w:val="00E27E51"/>
    <w:rsid w:val="00E3053C"/>
    <w:rsid w:val="00E307B6"/>
    <w:rsid w:val="00E30923"/>
    <w:rsid w:val="00E30E0D"/>
    <w:rsid w:val="00E31047"/>
    <w:rsid w:val="00E31184"/>
    <w:rsid w:val="00E324FA"/>
    <w:rsid w:val="00E32531"/>
    <w:rsid w:val="00E33A17"/>
    <w:rsid w:val="00E34836"/>
    <w:rsid w:val="00E35940"/>
    <w:rsid w:val="00E433EE"/>
    <w:rsid w:val="00E43595"/>
    <w:rsid w:val="00E43AAD"/>
    <w:rsid w:val="00E44DB0"/>
    <w:rsid w:val="00E450F3"/>
    <w:rsid w:val="00E45298"/>
    <w:rsid w:val="00E45B9F"/>
    <w:rsid w:val="00E45EFB"/>
    <w:rsid w:val="00E51AEA"/>
    <w:rsid w:val="00E51F1A"/>
    <w:rsid w:val="00E52639"/>
    <w:rsid w:val="00E528AC"/>
    <w:rsid w:val="00E529C8"/>
    <w:rsid w:val="00E56E78"/>
    <w:rsid w:val="00E56F57"/>
    <w:rsid w:val="00E57411"/>
    <w:rsid w:val="00E57A11"/>
    <w:rsid w:val="00E608C2"/>
    <w:rsid w:val="00E62AB9"/>
    <w:rsid w:val="00E6464D"/>
    <w:rsid w:val="00E64DF6"/>
    <w:rsid w:val="00E6558F"/>
    <w:rsid w:val="00E65755"/>
    <w:rsid w:val="00E659A3"/>
    <w:rsid w:val="00E6656B"/>
    <w:rsid w:val="00E6715D"/>
    <w:rsid w:val="00E67A5D"/>
    <w:rsid w:val="00E67CFD"/>
    <w:rsid w:val="00E72629"/>
    <w:rsid w:val="00E72F6B"/>
    <w:rsid w:val="00E73887"/>
    <w:rsid w:val="00E74AD5"/>
    <w:rsid w:val="00E756BC"/>
    <w:rsid w:val="00E76CAE"/>
    <w:rsid w:val="00E77E78"/>
    <w:rsid w:val="00E828EA"/>
    <w:rsid w:val="00E84E93"/>
    <w:rsid w:val="00E8724C"/>
    <w:rsid w:val="00E911F1"/>
    <w:rsid w:val="00E931F7"/>
    <w:rsid w:val="00E93A9D"/>
    <w:rsid w:val="00EA4243"/>
    <w:rsid w:val="00EA5AFE"/>
    <w:rsid w:val="00EA6694"/>
    <w:rsid w:val="00EA6EDB"/>
    <w:rsid w:val="00EA74DF"/>
    <w:rsid w:val="00EB061D"/>
    <w:rsid w:val="00EB0C86"/>
    <w:rsid w:val="00EB0D3B"/>
    <w:rsid w:val="00EB1D25"/>
    <w:rsid w:val="00EB2116"/>
    <w:rsid w:val="00EB2DA7"/>
    <w:rsid w:val="00EB32A8"/>
    <w:rsid w:val="00EB3ABA"/>
    <w:rsid w:val="00EB5F28"/>
    <w:rsid w:val="00EB60D2"/>
    <w:rsid w:val="00EB63A9"/>
    <w:rsid w:val="00EB65D5"/>
    <w:rsid w:val="00EC1678"/>
    <w:rsid w:val="00EC1AB4"/>
    <w:rsid w:val="00EC2CF3"/>
    <w:rsid w:val="00EC3BFE"/>
    <w:rsid w:val="00EC570A"/>
    <w:rsid w:val="00EC5AF7"/>
    <w:rsid w:val="00EC6486"/>
    <w:rsid w:val="00ED0F23"/>
    <w:rsid w:val="00ED12CA"/>
    <w:rsid w:val="00ED29F2"/>
    <w:rsid w:val="00ED492A"/>
    <w:rsid w:val="00ED515A"/>
    <w:rsid w:val="00ED54CE"/>
    <w:rsid w:val="00ED5A16"/>
    <w:rsid w:val="00ED60CE"/>
    <w:rsid w:val="00ED79A8"/>
    <w:rsid w:val="00ED7ABF"/>
    <w:rsid w:val="00EE10F3"/>
    <w:rsid w:val="00EE185A"/>
    <w:rsid w:val="00EE3977"/>
    <w:rsid w:val="00EE3CB8"/>
    <w:rsid w:val="00EE598C"/>
    <w:rsid w:val="00EF0069"/>
    <w:rsid w:val="00EF0A7F"/>
    <w:rsid w:val="00EF0A87"/>
    <w:rsid w:val="00EF10F1"/>
    <w:rsid w:val="00EF170A"/>
    <w:rsid w:val="00EF2336"/>
    <w:rsid w:val="00EF32B5"/>
    <w:rsid w:val="00EF3701"/>
    <w:rsid w:val="00EF40EA"/>
    <w:rsid w:val="00EF61D1"/>
    <w:rsid w:val="00EF6AB9"/>
    <w:rsid w:val="00F01022"/>
    <w:rsid w:val="00F01E61"/>
    <w:rsid w:val="00F02BF6"/>
    <w:rsid w:val="00F030A0"/>
    <w:rsid w:val="00F04C3D"/>
    <w:rsid w:val="00F04DA3"/>
    <w:rsid w:val="00F05828"/>
    <w:rsid w:val="00F06375"/>
    <w:rsid w:val="00F06DED"/>
    <w:rsid w:val="00F10B06"/>
    <w:rsid w:val="00F11631"/>
    <w:rsid w:val="00F13188"/>
    <w:rsid w:val="00F132D0"/>
    <w:rsid w:val="00F13661"/>
    <w:rsid w:val="00F15BCF"/>
    <w:rsid w:val="00F174B3"/>
    <w:rsid w:val="00F2064E"/>
    <w:rsid w:val="00F209BC"/>
    <w:rsid w:val="00F20E9C"/>
    <w:rsid w:val="00F219B0"/>
    <w:rsid w:val="00F2260D"/>
    <w:rsid w:val="00F2261F"/>
    <w:rsid w:val="00F22C1C"/>
    <w:rsid w:val="00F23CC5"/>
    <w:rsid w:val="00F24EF1"/>
    <w:rsid w:val="00F24FC2"/>
    <w:rsid w:val="00F251FD"/>
    <w:rsid w:val="00F2658B"/>
    <w:rsid w:val="00F27DB9"/>
    <w:rsid w:val="00F336FA"/>
    <w:rsid w:val="00F338C9"/>
    <w:rsid w:val="00F34F5F"/>
    <w:rsid w:val="00F360E0"/>
    <w:rsid w:val="00F40134"/>
    <w:rsid w:val="00F404BD"/>
    <w:rsid w:val="00F418C4"/>
    <w:rsid w:val="00F42698"/>
    <w:rsid w:val="00F42E7C"/>
    <w:rsid w:val="00F434C9"/>
    <w:rsid w:val="00F4561D"/>
    <w:rsid w:val="00F47C78"/>
    <w:rsid w:val="00F52024"/>
    <w:rsid w:val="00F549C5"/>
    <w:rsid w:val="00F5562A"/>
    <w:rsid w:val="00F56C49"/>
    <w:rsid w:val="00F623EB"/>
    <w:rsid w:val="00F631D8"/>
    <w:rsid w:val="00F6352F"/>
    <w:rsid w:val="00F63EC7"/>
    <w:rsid w:val="00F67C22"/>
    <w:rsid w:val="00F7073C"/>
    <w:rsid w:val="00F747B4"/>
    <w:rsid w:val="00F75CEE"/>
    <w:rsid w:val="00F75EDC"/>
    <w:rsid w:val="00F76171"/>
    <w:rsid w:val="00F76F17"/>
    <w:rsid w:val="00F77209"/>
    <w:rsid w:val="00F80393"/>
    <w:rsid w:val="00F80949"/>
    <w:rsid w:val="00F83165"/>
    <w:rsid w:val="00F83CA8"/>
    <w:rsid w:val="00F854A5"/>
    <w:rsid w:val="00F90A99"/>
    <w:rsid w:val="00F93556"/>
    <w:rsid w:val="00F9418C"/>
    <w:rsid w:val="00F95AAD"/>
    <w:rsid w:val="00F963ED"/>
    <w:rsid w:val="00FA15A7"/>
    <w:rsid w:val="00FA1C03"/>
    <w:rsid w:val="00FA2BA5"/>
    <w:rsid w:val="00FA30A7"/>
    <w:rsid w:val="00FA3BC3"/>
    <w:rsid w:val="00FA624F"/>
    <w:rsid w:val="00FA6915"/>
    <w:rsid w:val="00FB1164"/>
    <w:rsid w:val="00FB39FD"/>
    <w:rsid w:val="00FB5A36"/>
    <w:rsid w:val="00FB5B65"/>
    <w:rsid w:val="00FB705D"/>
    <w:rsid w:val="00FB73C3"/>
    <w:rsid w:val="00FB7FB2"/>
    <w:rsid w:val="00FC0616"/>
    <w:rsid w:val="00FC0E1B"/>
    <w:rsid w:val="00FC265B"/>
    <w:rsid w:val="00FC2DF7"/>
    <w:rsid w:val="00FC57F0"/>
    <w:rsid w:val="00FD5662"/>
    <w:rsid w:val="00FD733E"/>
    <w:rsid w:val="00FE0558"/>
    <w:rsid w:val="00FE1484"/>
    <w:rsid w:val="00FE17FD"/>
    <w:rsid w:val="00FE2205"/>
    <w:rsid w:val="00FE285E"/>
    <w:rsid w:val="00FE2BFA"/>
    <w:rsid w:val="00FE2F17"/>
    <w:rsid w:val="00FE3E58"/>
    <w:rsid w:val="00FE4625"/>
    <w:rsid w:val="00FE66E0"/>
    <w:rsid w:val="00FF3FE0"/>
    <w:rsid w:val="00FF4373"/>
    <w:rsid w:val="00FF4C5C"/>
    <w:rsid w:val="00FF53AE"/>
    <w:rsid w:val="00FF68B3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51D70D2"/>
  <w15:docId w15:val="{B26E7955-0CE1-4438-8192-767C12F06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7">
    <w:name w:val="heading 7"/>
    <w:basedOn w:val="Normal"/>
    <w:next w:val="Normal"/>
    <w:qFormat/>
    <w:rsid w:val="00D154C5"/>
    <w:pPr>
      <w:keepNext/>
      <w:outlineLvl w:val="6"/>
    </w:pPr>
    <w:rPr>
      <w:rFonts w:ascii="Script MT Bold" w:hAnsi="Script MT Bold"/>
      <w:i/>
      <w:color w:val="0000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343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E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ndy_george@comcast.ne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01</CharactersWithSpaces>
  <SharedDoc>false</SharedDoc>
  <HLinks>
    <vt:vector size="6" baseType="variant">
      <vt:variant>
        <vt:i4>1900567</vt:i4>
      </vt:variant>
      <vt:variant>
        <vt:i4>0</vt:i4>
      </vt:variant>
      <vt:variant>
        <vt:i4>0</vt:i4>
      </vt:variant>
      <vt:variant>
        <vt:i4>5</vt:i4>
      </vt:variant>
      <vt:variant>
        <vt:lpwstr>mailto:Sandy_george@comcast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</dc:creator>
  <cp:lastModifiedBy>Sandy George</cp:lastModifiedBy>
  <cp:revision>4</cp:revision>
  <cp:lastPrinted>2010-02-01T18:09:00Z</cp:lastPrinted>
  <dcterms:created xsi:type="dcterms:W3CDTF">2017-12-08T17:09:00Z</dcterms:created>
  <dcterms:modified xsi:type="dcterms:W3CDTF">2018-01-05T20:38:00Z</dcterms:modified>
</cp:coreProperties>
</file>